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8419E5" w14:textId="38A68E38" w:rsidR="00D017D4" w:rsidRPr="00D017D4" w:rsidRDefault="00D017D4" w:rsidP="00D017D4">
      <w:pPr>
        <w:pStyle w:val="Heading1"/>
        <w:jc w:val="center"/>
        <w:rPr>
          <w:lang w:val="bg-BG"/>
        </w:rPr>
      </w:pPr>
      <w:r w:rsidRPr="00D017D4">
        <w:t xml:space="preserve">Exercises: </w:t>
      </w:r>
      <w:r w:rsidRPr="00D017D4">
        <w:rPr>
          <w:noProof/>
        </w:rPr>
        <w:t>Auto Mapping Objects</w:t>
      </w:r>
    </w:p>
    <w:p w14:paraId="53B39996" w14:textId="5D0C7E71" w:rsidR="00D017D4" w:rsidRPr="00D017D4" w:rsidRDefault="00D017D4" w:rsidP="00D017D4">
      <w:pPr>
        <w:pStyle w:val="Heading2"/>
        <w:numPr>
          <w:ilvl w:val="0"/>
          <w:numId w:val="0"/>
        </w:numPr>
        <w:jc w:val="center"/>
        <w:rPr>
          <w:lang w:val="bg-BG"/>
        </w:rPr>
      </w:pPr>
      <w:r w:rsidRPr="00D017D4">
        <w:rPr>
          <w:noProof/>
        </w:rPr>
        <w:t xml:space="preserve">SoftUni </w:t>
      </w:r>
      <w:r w:rsidRPr="00D017D4">
        <w:t>Game Store</w:t>
      </w:r>
    </w:p>
    <w:p w14:paraId="2C17E3DD" w14:textId="0FF2B70B" w:rsidR="00D017D4" w:rsidRPr="00D017D4" w:rsidRDefault="00D017D4" w:rsidP="00D017D4">
      <w:pPr>
        <w:rPr>
          <w:lang w:val="bg-BG"/>
        </w:rPr>
      </w:pPr>
      <w:r w:rsidRPr="00D017D4">
        <w:t xml:space="preserve">The game store is a </w:t>
      </w:r>
      <w:proofErr w:type="gramStart"/>
      <w:r w:rsidRPr="00D017D4">
        <w:t>platform,</w:t>
      </w:r>
      <w:proofErr w:type="gramEnd"/>
      <w:r w:rsidRPr="00D017D4">
        <w:t xml:space="preserve"> where users can buy games. Your task is to create a console application for the store.</w:t>
      </w:r>
    </w:p>
    <w:p w14:paraId="2B8D5CFE" w14:textId="77777777" w:rsidR="00D017D4" w:rsidRPr="00D017D4" w:rsidRDefault="00D017D4" w:rsidP="00D017D4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017D4">
        <w:t>Data Models</w:t>
      </w:r>
    </w:p>
    <w:p w14:paraId="69354F97" w14:textId="77777777" w:rsidR="00D017D4" w:rsidRPr="00D017D4" w:rsidRDefault="00D017D4" w:rsidP="00D017D4">
      <w:pPr>
        <w:rPr>
          <w:lang w:val="bg-BG"/>
        </w:rPr>
      </w:pPr>
      <w:r w:rsidRPr="00D017D4">
        <w:t xml:space="preserve">Create the required </w:t>
      </w:r>
      <w:r w:rsidRPr="00D017D4">
        <w:rPr>
          <w:b/>
        </w:rPr>
        <w:t>entities</w:t>
      </w:r>
      <w:r w:rsidRPr="00D017D4">
        <w:t xml:space="preserve">. Use appropriate </w:t>
      </w:r>
      <w:r w:rsidRPr="00D017D4">
        <w:rPr>
          <w:b/>
        </w:rPr>
        <w:t>data types</w:t>
      </w:r>
      <w:r w:rsidRPr="00D017D4">
        <w:t>.</w:t>
      </w:r>
    </w:p>
    <w:p w14:paraId="3D3B5375" w14:textId="77777777" w:rsidR="00D017D4" w:rsidRPr="00D017D4" w:rsidRDefault="00D017D4" w:rsidP="00D017D4">
      <w:pPr>
        <w:pStyle w:val="ListParagraph"/>
        <w:numPr>
          <w:ilvl w:val="0"/>
          <w:numId w:val="41"/>
        </w:numPr>
        <w:rPr>
          <w:lang w:val="bg-BG"/>
        </w:rPr>
      </w:pPr>
      <w:r w:rsidRPr="00D017D4">
        <w:t xml:space="preserve">The system contains information about </w:t>
      </w:r>
      <w:r w:rsidRPr="00D017D4">
        <w:rPr>
          <w:b/>
        </w:rPr>
        <w:t>users</w:t>
      </w:r>
      <w:r w:rsidRPr="00D017D4">
        <w:t xml:space="preserve"> and </w:t>
      </w:r>
      <w:r w:rsidRPr="00D017D4">
        <w:rPr>
          <w:b/>
        </w:rPr>
        <w:t>games</w:t>
      </w:r>
      <w:r w:rsidRPr="00D017D4">
        <w:t>.</w:t>
      </w:r>
    </w:p>
    <w:p w14:paraId="27FD9628" w14:textId="333F8B19" w:rsidR="00D017D4" w:rsidRPr="00D017D4" w:rsidRDefault="00D017D4" w:rsidP="00D017D4">
      <w:pPr>
        <w:pStyle w:val="ListParagraph"/>
        <w:numPr>
          <w:ilvl w:val="0"/>
          <w:numId w:val="41"/>
        </w:numPr>
        <w:rPr>
          <w:lang w:val="bg-BG"/>
        </w:rPr>
      </w:pPr>
      <w:r w:rsidRPr="00D017D4">
        <w:t xml:space="preserve">Users can </w:t>
      </w:r>
      <w:r w:rsidRPr="00D017D4">
        <w:rPr>
          <w:b/>
        </w:rPr>
        <w:t>register</w:t>
      </w:r>
      <w:r w:rsidRPr="00D017D4">
        <w:t xml:space="preserve"> in the system. After successful registration, the user has </w:t>
      </w:r>
      <w:r w:rsidRPr="00D017D4">
        <w:rPr>
          <w:b/>
        </w:rPr>
        <w:t xml:space="preserve">email, password, full name, list of games </w:t>
      </w:r>
      <w:r w:rsidRPr="00D017D4">
        <w:t xml:space="preserve">and information </w:t>
      </w:r>
      <w:r w:rsidR="0016307F">
        <w:t xml:space="preserve">on </w:t>
      </w:r>
      <w:r w:rsidRPr="00D017D4">
        <w:t xml:space="preserve">whether he/she is an </w:t>
      </w:r>
      <w:r w:rsidRPr="00D017D4">
        <w:rPr>
          <w:b/>
        </w:rPr>
        <w:t>administrator or not</w:t>
      </w:r>
      <w:r w:rsidRPr="00D017D4">
        <w:t>.</w:t>
      </w:r>
    </w:p>
    <w:p w14:paraId="46765087" w14:textId="77777777" w:rsidR="00D017D4" w:rsidRPr="00D017D4" w:rsidRDefault="00D017D4" w:rsidP="00D017D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D017D4">
        <w:t xml:space="preserve">The </w:t>
      </w:r>
      <w:r w:rsidRPr="00D017D4">
        <w:rPr>
          <w:b/>
        </w:rPr>
        <w:t>first registered user</w:t>
      </w:r>
      <w:r w:rsidRPr="00D017D4">
        <w:t xml:space="preserve"> becomes also an </w:t>
      </w:r>
      <w:r w:rsidRPr="00D017D4">
        <w:rPr>
          <w:b/>
        </w:rPr>
        <w:t>administrator</w:t>
      </w:r>
      <w:r w:rsidRPr="00D017D4">
        <w:t>. You can manually mark users as admins in the database.</w:t>
      </w:r>
    </w:p>
    <w:p w14:paraId="43FC1645" w14:textId="405940C8" w:rsidR="00D017D4" w:rsidRPr="00D017D4" w:rsidRDefault="00D017D4" w:rsidP="00D017D4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D017D4">
        <w:rPr>
          <w:noProof/>
        </w:rPr>
        <w:t xml:space="preserve">A </w:t>
      </w:r>
      <w:r w:rsidRPr="00D017D4">
        <w:rPr>
          <w:b/>
          <w:noProof/>
        </w:rPr>
        <w:t>game</w:t>
      </w:r>
      <w:r w:rsidRPr="00D017D4">
        <w:rPr>
          <w:noProof/>
        </w:rPr>
        <w:t xml:space="preserve"> has </w:t>
      </w:r>
      <w:r w:rsidR="0016307F">
        <w:rPr>
          <w:noProof/>
        </w:rPr>
        <w:t xml:space="preserve">a </w:t>
      </w:r>
      <w:r w:rsidRPr="00D017D4">
        <w:rPr>
          <w:b/>
          <w:noProof/>
        </w:rPr>
        <w:t>title</w:t>
      </w:r>
      <w:r w:rsidRPr="00D017D4">
        <w:rPr>
          <w:noProof/>
        </w:rPr>
        <w:t xml:space="preserve">, </w:t>
      </w:r>
      <w:r w:rsidRPr="00D017D4">
        <w:rPr>
          <w:b/>
          <w:noProof/>
        </w:rPr>
        <w:t>trailer</w:t>
      </w:r>
      <w:r w:rsidRPr="00D017D4">
        <w:rPr>
          <w:noProof/>
        </w:rPr>
        <w:t xml:space="preserve"> (YouTube Video Id), </w:t>
      </w:r>
      <w:r w:rsidRPr="00D017D4">
        <w:rPr>
          <w:b/>
          <w:noProof/>
        </w:rPr>
        <w:t>image thumbnail</w:t>
      </w:r>
      <w:r w:rsidRPr="00D017D4">
        <w:rPr>
          <w:noProof/>
        </w:rPr>
        <w:t xml:space="preserve"> (URL), </w:t>
      </w:r>
      <w:r w:rsidRPr="00D017D4">
        <w:rPr>
          <w:b/>
          <w:noProof/>
        </w:rPr>
        <w:t>size</w:t>
      </w:r>
      <w:r w:rsidRPr="00D017D4">
        <w:rPr>
          <w:noProof/>
        </w:rPr>
        <w:t xml:space="preserve">, </w:t>
      </w:r>
      <w:r w:rsidRPr="00D017D4">
        <w:rPr>
          <w:b/>
          <w:noProof/>
        </w:rPr>
        <w:t xml:space="preserve">price, description </w:t>
      </w:r>
      <w:r w:rsidRPr="00D017D4">
        <w:rPr>
          <w:noProof/>
        </w:rPr>
        <w:t>and</w:t>
      </w:r>
      <w:r w:rsidRPr="00D017D4">
        <w:t xml:space="preserve"> </w:t>
      </w:r>
      <w:r w:rsidRPr="00D017D4">
        <w:rPr>
          <w:b/>
        </w:rPr>
        <w:t>release date</w:t>
      </w:r>
    </w:p>
    <w:p w14:paraId="38EF3CFE" w14:textId="77777777" w:rsidR="00D017D4" w:rsidRPr="00D017D4" w:rsidRDefault="00D017D4" w:rsidP="00D017D4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D017D4">
        <w:rPr>
          <w:noProof/>
        </w:rPr>
        <w:t xml:space="preserve">Users can make </w:t>
      </w:r>
      <w:r w:rsidRPr="00D017D4">
        <w:rPr>
          <w:b/>
          <w:noProof/>
        </w:rPr>
        <w:t xml:space="preserve">orders. </w:t>
      </w:r>
      <w:r w:rsidRPr="00D017D4">
        <w:rPr>
          <w:noProof/>
        </w:rPr>
        <w:t xml:space="preserve">Each order has a </w:t>
      </w:r>
      <w:r w:rsidRPr="00D017D4">
        <w:rPr>
          <w:b/>
          <w:noProof/>
        </w:rPr>
        <w:t>single buyer (user)</w:t>
      </w:r>
      <w:r w:rsidRPr="00D017D4">
        <w:rPr>
          <w:noProof/>
        </w:rPr>
        <w:t xml:space="preserve"> and one or many products.</w:t>
      </w:r>
    </w:p>
    <w:p w14:paraId="4D03B3A4" w14:textId="77777777" w:rsidR="00D017D4" w:rsidRPr="00D017D4" w:rsidRDefault="00D017D4" w:rsidP="00D017D4">
      <w:pPr>
        <w:pStyle w:val="Heading2"/>
        <w:numPr>
          <w:ilvl w:val="0"/>
          <w:numId w:val="0"/>
        </w:numPr>
        <w:rPr>
          <w:lang w:val="bg-BG"/>
        </w:rPr>
      </w:pPr>
      <w:r w:rsidRPr="00D017D4">
        <w:rPr>
          <w:lang w:val="bg-BG"/>
        </w:rPr>
        <w:t xml:space="preserve"> </w:t>
      </w:r>
      <w:r w:rsidRPr="00D017D4">
        <w:t>Functionality</w:t>
      </w:r>
    </w:p>
    <w:p w14:paraId="220F6C7A" w14:textId="77777777" w:rsidR="00D017D4" w:rsidRPr="00D017D4" w:rsidRDefault="00D017D4" w:rsidP="00D017D4">
      <w:pPr>
        <w:pStyle w:val="ListParagraph"/>
        <w:numPr>
          <w:ilvl w:val="0"/>
          <w:numId w:val="42"/>
        </w:numPr>
        <w:rPr>
          <w:lang w:val="bg-BG"/>
        </w:rPr>
      </w:pPr>
      <w:r w:rsidRPr="00D017D4">
        <w:rPr>
          <w:b/>
        </w:rPr>
        <w:t xml:space="preserve">All users </w:t>
      </w:r>
      <w:r w:rsidRPr="00D017D4">
        <w:t>can view all games.</w:t>
      </w:r>
    </w:p>
    <w:p w14:paraId="44C14C40" w14:textId="647833D3" w:rsidR="00D017D4" w:rsidRPr="00D017D4" w:rsidRDefault="00D017D4" w:rsidP="00D017D4">
      <w:pPr>
        <w:pStyle w:val="ListParagraph"/>
        <w:numPr>
          <w:ilvl w:val="0"/>
          <w:numId w:val="42"/>
        </w:numPr>
        <w:rPr>
          <w:lang w:val="bg-BG"/>
        </w:rPr>
      </w:pPr>
      <w:r w:rsidRPr="00D017D4">
        <w:rPr>
          <w:b/>
        </w:rPr>
        <w:t xml:space="preserve">All users </w:t>
      </w:r>
      <w:r w:rsidRPr="00D017D4">
        <w:t xml:space="preserve">can view </w:t>
      </w:r>
      <w:r w:rsidR="0016307F">
        <w:t xml:space="preserve">the </w:t>
      </w:r>
      <w:r w:rsidRPr="00D017D4">
        <w:t>details of each game.</w:t>
      </w:r>
    </w:p>
    <w:p w14:paraId="46971B7A" w14:textId="77777777" w:rsidR="00D017D4" w:rsidRPr="00D017D4" w:rsidRDefault="00D017D4" w:rsidP="00D017D4">
      <w:pPr>
        <w:pStyle w:val="ListParagraph"/>
        <w:numPr>
          <w:ilvl w:val="0"/>
          <w:numId w:val="42"/>
        </w:numPr>
        <w:rPr>
          <w:lang w:val="bg-BG"/>
        </w:rPr>
      </w:pPr>
      <w:r w:rsidRPr="00D017D4">
        <w:rPr>
          <w:b/>
        </w:rPr>
        <w:t>Logged-in users</w:t>
      </w:r>
      <w:r w:rsidRPr="00D017D4">
        <w:t xml:space="preserve"> can logout.</w:t>
      </w:r>
    </w:p>
    <w:p w14:paraId="2E05E433" w14:textId="77777777" w:rsidR="00D017D4" w:rsidRPr="00D017D4" w:rsidRDefault="00D017D4" w:rsidP="00D017D4">
      <w:pPr>
        <w:pStyle w:val="ListParagraph"/>
        <w:numPr>
          <w:ilvl w:val="0"/>
          <w:numId w:val="42"/>
        </w:numPr>
        <w:rPr>
          <w:lang w:val="bg-BG"/>
        </w:rPr>
      </w:pPr>
      <w:r w:rsidRPr="00D017D4">
        <w:rPr>
          <w:b/>
        </w:rPr>
        <w:t xml:space="preserve">Logged in users </w:t>
      </w:r>
      <w:r w:rsidRPr="00D017D4">
        <w:t>can add/remove games from their shopping cart.</w:t>
      </w:r>
      <w:r w:rsidRPr="00D017D4">
        <w:rPr>
          <w:b/>
        </w:rPr>
        <w:t xml:space="preserve"> </w:t>
      </w:r>
    </w:p>
    <w:p w14:paraId="331039F1" w14:textId="41B0EFDA" w:rsidR="00D017D4" w:rsidRPr="00D017D4" w:rsidRDefault="00D017D4" w:rsidP="00D017D4">
      <w:pPr>
        <w:pStyle w:val="ListParagraph"/>
        <w:numPr>
          <w:ilvl w:val="0"/>
          <w:numId w:val="42"/>
        </w:numPr>
        <w:rPr>
          <w:lang w:val="bg-BG"/>
        </w:rPr>
      </w:pPr>
      <w:r w:rsidRPr="00D017D4">
        <w:rPr>
          <w:b/>
        </w:rPr>
        <w:t xml:space="preserve">Logged in users </w:t>
      </w:r>
      <w:r w:rsidRPr="00D017D4">
        <w:t xml:space="preserve">can buy games that are added to the shopping cart and those games are added to the profile of the user and cannot be bought for </w:t>
      </w:r>
      <w:r w:rsidR="0016307F">
        <w:t xml:space="preserve">a </w:t>
      </w:r>
      <w:r w:rsidRPr="00D017D4">
        <w:t>second time.</w:t>
      </w:r>
    </w:p>
    <w:p w14:paraId="108B9BFC" w14:textId="77777777" w:rsidR="00D017D4" w:rsidRPr="00D017D4" w:rsidRDefault="00D017D4" w:rsidP="00D017D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017D4">
        <w:rPr>
          <w:b/>
        </w:rPr>
        <w:t>Administrators</w:t>
      </w:r>
      <w:r w:rsidRPr="00D017D4">
        <w:t xml:space="preserve"> can add, edit or delete games.</w:t>
      </w:r>
    </w:p>
    <w:p w14:paraId="56EBC652" w14:textId="77777777" w:rsidR="00D017D4" w:rsidRPr="00D017D4" w:rsidRDefault="00D017D4" w:rsidP="00D017D4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017D4">
        <w:t xml:space="preserve">Basic user </w:t>
      </w:r>
      <w:r w:rsidRPr="00D017D4">
        <w:rPr>
          <w:b/>
        </w:rPr>
        <w:t>can not</w:t>
      </w:r>
      <w:r w:rsidRPr="00D017D4">
        <w:t xml:space="preserve"> add, edit or delete game. </w:t>
      </w:r>
    </w:p>
    <w:p w14:paraId="2E242556" w14:textId="77777777" w:rsidR="00D017D4" w:rsidRPr="00D017D4" w:rsidRDefault="00D017D4" w:rsidP="00D017D4">
      <w:pPr>
        <w:pStyle w:val="Heading2"/>
        <w:rPr>
          <w:lang w:val="bg-BG"/>
        </w:rPr>
      </w:pPr>
      <w:r w:rsidRPr="00D017D4">
        <w:t>Design the Database</w:t>
      </w:r>
    </w:p>
    <w:p w14:paraId="3BB91D26" w14:textId="77777777" w:rsidR="00D017D4" w:rsidRPr="00D017D4" w:rsidRDefault="00D017D4" w:rsidP="00D017D4">
      <w:pPr>
        <w:rPr>
          <w:b/>
          <w:lang w:val="bg-BG"/>
        </w:rPr>
      </w:pPr>
      <w:r w:rsidRPr="00D017D4">
        <w:t xml:space="preserve">Design </w:t>
      </w:r>
      <w:r w:rsidRPr="00D017D4">
        <w:rPr>
          <w:b/>
        </w:rPr>
        <w:t>entity classes</w:t>
      </w:r>
      <w:r w:rsidRPr="00D017D4">
        <w:t xml:space="preserve"> and create a </w:t>
      </w:r>
      <w:r w:rsidRPr="00D017D4">
        <w:rPr>
          <w:b/>
        </w:rPr>
        <w:t>database</w:t>
      </w:r>
      <w:r w:rsidRPr="00D017D4">
        <w:t xml:space="preserve"> to hold the </w:t>
      </w:r>
      <w:r w:rsidRPr="00D017D4">
        <w:rPr>
          <w:b/>
        </w:rPr>
        <w:t>users</w:t>
      </w:r>
      <w:r w:rsidRPr="00D017D4">
        <w:t xml:space="preserve">, </w:t>
      </w:r>
      <w:r w:rsidRPr="00D017D4">
        <w:rPr>
          <w:b/>
        </w:rPr>
        <w:t>games</w:t>
      </w:r>
      <w:r w:rsidRPr="00D017D4">
        <w:t xml:space="preserve"> and </w:t>
      </w:r>
      <w:r w:rsidRPr="00D017D4">
        <w:rPr>
          <w:b/>
        </w:rPr>
        <w:t>orders</w:t>
      </w:r>
      <w:r w:rsidRPr="00D017D4">
        <w:t>.</w:t>
      </w:r>
    </w:p>
    <w:p w14:paraId="47A00A87" w14:textId="77777777" w:rsidR="00D017D4" w:rsidRPr="00D017D4" w:rsidRDefault="00D017D4" w:rsidP="00D017D4">
      <w:pPr>
        <w:pStyle w:val="Heading2"/>
        <w:rPr>
          <w:lang w:val="bg-BG"/>
        </w:rPr>
      </w:pPr>
      <w:r w:rsidRPr="00D017D4">
        <w:t>Implement User Registration, Login and Logout</w:t>
      </w:r>
    </w:p>
    <w:p w14:paraId="61C0C112" w14:textId="77777777" w:rsidR="00D017D4" w:rsidRPr="00D017D4" w:rsidRDefault="00D017D4" w:rsidP="00D017D4">
      <w:pPr>
        <w:rPr>
          <w:lang w:val="bg-BG"/>
        </w:rPr>
      </w:pPr>
      <w:r w:rsidRPr="00D017D4">
        <w:t xml:space="preserve">The guest users can register and log in. </w:t>
      </w:r>
    </w:p>
    <w:p w14:paraId="3ABBBC30" w14:textId="57E37ACC" w:rsidR="00D017D4" w:rsidRPr="00D017D4" w:rsidRDefault="00D017D4" w:rsidP="00D017D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D017D4">
        <w:rPr>
          <w:rStyle w:val="CodeChar"/>
        </w:rPr>
        <w:t>RegisterUser|&lt;email&gt;|&lt;password&gt;|&lt;confirm</w:t>
      </w:r>
      <w:r w:rsidRPr="00D017D4">
        <w:rPr>
          <w:rFonts w:ascii="Consolas" w:hAnsi="Consolas" w:cs="Consolas"/>
          <w:b/>
          <w:noProof/>
        </w:rPr>
        <w:t>Password&gt;</w:t>
      </w:r>
      <w:r w:rsidRPr="00D017D4">
        <w:rPr>
          <w:rStyle w:val="CodeChar"/>
        </w:rPr>
        <w:t>|&lt;fullName&gt;</w:t>
      </w:r>
      <w:r w:rsidRPr="00D017D4">
        <w:rPr>
          <w:noProof/>
        </w:rPr>
        <w:t xml:space="preserve"> </w:t>
      </w:r>
      <w:r w:rsidRPr="00D017D4">
        <w:t xml:space="preserve">- This command adds </w:t>
      </w:r>
      <w:r w:rsidR="0016307F">
        <w:t xml:space="preserve">a </w:t>
      </w:r>
      <w:r w:rsidRPr="00D017D4">
        <w:t xml:space="preserve">new user to the database in case of valid parameters. Otherwise, prints </w:t>
      </w:r>
      <w:r w:rsidR="0016307F">
        <w:t xml:space="preserve">an </w:t>
      </w:r>
      <w:r w:rsidRPr="00D017D4">
        <w:t>appropriate message informing why the user cannot be registered. The requirements for valid parameters are:</w:t>
      </w:r>
    </w:p>
    <w:p w14:paraId="4F2F3F73" w14:textId="77777777" w:rsidR="00D017D4" w:rsidRPr="00D017D4" w:rsidRDefault="00D017D4" w:rsidP="00D017D4">
      <w:pPr>
        <w:pStyle w:val="ListParagraph"/>
        <w:numPr>
          <w:ilvl w:val="1"/>
          <w:numId w:val="43"/>
        </w:numPr>
        <w:rPr>
          <w:lang w:val="bg-BG"/>
        </w:rPr>
      </w:pPr>
      <w:r w:rsidRPr="00D017D4">
        <w:rPr>
          <w:b/>
        </w:rPr>
        <w:t>Email</w:t>
      </w:r>
      <w:r w:rsidRPr="00D017D4">
        <w:t xml:space="preserve"> – must contain </w:t>
      </w:r>
      <w:r w:rsidRPr="00D017D4">
        <w:rPr>
          <w:b/>
        </w:rPr>
        <w:t>@</w:t>
      </w:r>
      <w:r w:rsidRPr="00D017D4">
        <w:t xml:space="preserve"> </w:t>
      </w:r>
      <w:r w:rsidRPr="00D017D4">
        <w:rPr>
          <w:b/>
        </w:rPr>
        <w:t>sign</w:t>
      </w:r>
      <w:r w:rsidRPr="00D017D4">
        <w:t xml:space="preserve"> and a </w:t>
      </w:r>
      <w:r w:rsidRPr="00D017D4">
        <w:rPr>
          <w:b/>
        </w:rPr>
        <w:t>period</w:t>
      </w:r>
      <w:r w:rsidRPr="00D017D4">
        <w:t>. It must be unique.</w:t>
      </w:r>
    </w:p>
    <w:p w14:paraId="62A1F997" w14:textId="77777777" w:rsidR="00D017D4" w:rsidRPr="00D017D4" w:rsidRDefault="00D017D4" w:rsidP="00D017D4">
      <w:pPr>
        <w:pStyle w:val="ListParagraph"/>
        <w:numPr>
          <w:ilvl w:val="1"/>
          <w:numId w:val="43"/>
        </w:numPr>
        <w:rPr>
          <w:lang w:val="bg-BG"/>
        </w:rPr>
      </w:pPr>
      <w:r w:rsidRPr="00D017D4">
        <w:rPr>
          <w:b/>
        </w:rPr>
        <w:t>Password</w:t>
      </w:r>
      <w:r w:rsidRPr="00D017D4">
        <w:t xml:space="preserve"> – length must be </w:t>
      </w:r>
      <w:r w:rsidRPr="00D017D4">
        <w:rPr>
          <w:b/>
        </w:rPr>
        <w:t>at least 6 symbols</w:t>
      </w:r>
      <w:r w:rsidRPr="00D017D4">
        <w:t xml:space="preserve"> and must contain at least </w:t>
      </w:r>
      <w:r w:rsidRPr="00D017D4">
        <w:rPr>
          <w:b/>
        </w:rPr>
        <w:t>1 uppercase</w:t>
      </w:r>
      <w:r w:rsidRPr="00D017D4">
        <w:t xml:space="preserve">, </w:t>
      </w:r>
      <w:r w:rsidRPr="00D017D4">
        <w:rPr>
          <w:b/>
        </w:rPr>
        <w:t>1 lowercase</w:t>
      </w:r>
      <w:r w:rsidRPr="00D017D4">
        <w:t xml:space="preserve"> letter and </w:t>
      </w:r>
      <w:r w:rsidRPr="00D017D4">
        <w:rPr>
          <w:b/>
        </w:rPr>
        <w:t>1 digit</w:t>
      </w:r>
      <w:r w:rsidRPr="00D017D4">
        <w:t>.</w:t>
      </w:r>
    </w:p>
    <w:p w14:paraId="7AF0F563" w14:textId="77777777" w:rsidR="00D017D4" w:rsidRPr="00D017D4" w:rsidRDefault="00D017D4" w:rsidP="00D017D4">
      <w:pPr>
        <w:pStyle w:val="ListParagraph"/>
        <w:numPr>
          <w:ilvl w:val="1"/>
          <w:numId w:val="43"/>
        </w:numPr>
        <w:rPr>
          <w:lang w:val="bg-BG"/>
        </w:rPr>
      </w:pPr>
      <w:r w:rsidRPr="00D017D4">
        <w:rPr>
          <w:b/>
        </w:rPr>
        <w:t>Confirm Password</w:t>
      </w:r>
      <w:r w:rsidRPr="00D017D4">
        <w:t xml:space="preserve"> – must </w:t>
      </w:r>
      <w:r w:rsidRPr="00D017D4">
        <w:rPr>
          <w:b/>
        </w:rPr>
        <w:t xml:space="preserve">match </w:t>
      </w:r>
      <w:r w:rsidRPr="00D017D4">
        <w:t>the provided password.</w:t>
      </w:r>
    </w:p>
    <w:p w14:paraId="4AAC9979" w14:textId="03462515" w:rsidR="00D017D4" w:rsidRPr="00D7566A" w:rsidRDefault="00D017D4" w:rsidP="00D017D4">
      <w:pPr>
        <w:pStyle w:val="ListParagraph"/>
        <w:numPr>
          <w:ilvl w:val="0"/>
          <w:numId w:val="43"/>
        </w:numPr>
        <w:spacing w:before="0"/>
        <w:rPr>
          <w:lang w:val="bg-BG"/>
        </w:rPr>
      </w:pPr>
      <w:r w:rsidRPr="00D017D4">
        <w:rPr>
          <w:rStyle w:val="CodeChar"/>
        </w:rPr>
        <w:t>LoginUser|&lt;email&gt;|&lt;password&gt;</w:t>
      </w:r>
      <w:r w:rsidRPr="00D017D4">
        <w:rPr>
          <w:noProof/>
        </w:rPr>
        <w:t xml:space="preserve"> </w:t>
      </w:r>
      <w:r w:rsidRPr="00D017D4">
        <w:t>- This command sets the current logged in user if it exists. Otherwise, prints an appropriate message.</w:t>
      </w:r>
      <w:r w:rsidR="00D7566A">
        <w:rPr>
          <w:lang w:val="bg-BG"/>
        </w:rPr>
        <w:t xml:space="preserve"> </w:t>
      </w:r>
      <w:r w:rsidRPr="00D017D4">
        <w:t>Logged in user can logout.</w:t>
      </w:r>
    </w:p>
    <w:p w14:paraId="5A88893A" w14:textId="77777777" w:rsidR="00D017D4" w:rsidRPr="00D017D4" w:rsidRDefault="00D017D4" w:rsidP="00D017D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D017D4">
        <w:rPr>
          <w:rStyle w:val="CodeChar"/>
        </w:rPr>
        <w:t>Logout</w:t>
      </w:r>
      <w:r w:rsidRPr="00D017D4">
        <w:rPr>
          <w:noProof/>
        </w:rPr>
        <w:t xml:space="preserve"> </w:t>
      </w:r>
      <w:r w:rsidRPr="00D017D4">
        <w:t>– This command logs out the user from the system. If there is no logged in user, print appropriate message.</w:t>
      </w:r>
    </w:p>
    <w:p w14:paraId="430560D8" w14:textId="77777777" w:rsidR="00D017D4" w:rsidRPr="00D017D4" w:rsidRDefault="00D017D4" w:rsidP="00D017D4">
      <w:pPr>
        <w:pStyle w:val="Heading3"/>
        <w:rPr>
          <w:lang w:val="bg-BG"/>
        </w:rPr>
      </w:pPr>
      <w:r w:rsidRPr="00D017D4">
        <w:lastRenderedPageBreak/>
        <w:t>Example</w:t>
      </w:r>
    </w:p>
    <w:tbl>
      <w:tblPr>
        <w:tblStyle w:val="TableGrid"/>
        <w:tblW w:w="10490" w:type="dxa"/>
        <w:tblInd w:w="-5" w:type="dxa"/>
        <w:tblLook w:val="04A0" w:firstRow="1" w:lastRow="0" w:firstColumn="1" w:lastColumn="0" w:noHBand="0" w:noVBand="1"/>
      </w:tblPr>
      <w:tblGrid>
        <w:gridCol w:w="5660"/>
        <w:gridCol w:w="4830"/>
      </w:tblGrid>
      <w:tr w:rsidR="00D017D4" w:rsidRPr="00D017D4" w14:paraId="7E1FA0F9" w14:textId="77777777" w:rsidTr="0016307F">
        <w:trPr>
          <w:trHeight w:val="269"/>
        </w:trPr>
        <w:tc>
          <w:tcPr>
            <w:tcW w:w="5660" w:type="dxa"/>
            <w:shd w:val="clear" w:color="auto" w:fill="D9D9D9" w:themeFill="background1" w:themeFillShade="D9"/>
          </w:tcPr>
          <w:p w14:paraId="40611217" w14:textId="77777777" w:rsidR="00D017D4" w:rsidRPr="00D017D4" w:rsidRDefault="00D017D4" w:rsidP="0016307F">
            <w:pPr>
              <w:jc w:val="center"/>
              <w:rPr>
                <w:b/>
              </w:rPr>
            </w:pPr>
            <w:r w:rsidRPr="00D017D4">
              <w:rPr>
                <w:b/>
              </w:rPr>
              <w:t>Input</w:t>
            </w:r>
          </w:p>
        </w:tc>
        <w:tc>
          <w:tcPr>
            <w:tcW w:w="4830" w:type="dxa"/>
            <w:shd w:val="clear" w:color="auto" w:fill="D9D9D9" w:themeFill="background1" w:themeFillShade="D9"/>
          </w:tcPr>
          <w:p w14:paraId="66FFCB1A" w14:textId="77777777" w:rsidR="00D017D4" w:rsidRPr="00D017D4" w:rsidRDefault="00D017D4" w:rsidP="0016307F">
            <w:pPr>
              <w:jc w:val="center"/>
              <w:rPr>
                <w:b/>
              </w:rPr>
            </w:pPr>
            <w:r w:rsidRPr="00D017D4">
              <w:rPr>
                <w:b/>
              </w:rPr>
              <w:t>Output</w:t>
            </w:r>
          </w:p>
        </w:tc>
      </w:tr>
      <w:tr w:rsidR="00D017D4" w:rsidRPr="00D017D4" w14:paraId="49C3D270" w14:textId="77777777" w:rsidTr="0016307F">
        <w:trPr>
          <w:trHeight w:val="431"/>
        </w:trPr>
        <w:tc>
          <w:tcPr>
            <w:tcW w:w="5660" w:type="dxa"/>
          </w:tcPr>
          <w:p w14:paraId="1E6F6C51" w14:textId="77777777" w:rsidR="00D017D4" w:rsidRPr="0016307F" w:rsidRDefault="00D017D4" w:rsidP="009D1BDD">
            <w:pPr>
              <w:pStyle w:val="Code"/>
              <w:rPr>
                <w:b w:val="0"/>
                <w:noProof w:val="0"/>
                <w:lang w:val="bg-BG"/>
              </w:rPr>
            </w:pPr>
            <w:r w:rsidRPr="0016307F">
              <w:rPr>
                <w:b w:val="0"/>
              </w:rPr>
              <w:t>RegisterUser|</w:t>
            </w:r>
            <w:hyperlink r:id="rId8" w:history="1">
              <w:r w:rsidRPr="0016307F">
                <w:rPr>
                  <w:rStyle w:val="Hyperlink"/>
                  <w:b w:val="0"/>
                </w:rPr>
                <w:t>ivan@ivan.com</w:t>
              </w:r>
            </w:hyperlink>
            <w:r w:rsidRPr="0016307F">
              <w:rPr>
                <w:b w:val="0"/>
              </w:rPr>
              <w:t>|Ivan12|Ivan12|Ivan</w:t>
            </w:r>
          </w:p>
          <w:p w14:paraId="339B1CA5" w14:textId="77777777" w:rsidR="00D017D4" w:rsidRPr="0016307F" w:rsidRDefault="00D017D4" w:rsidP="009D1BDD">
            <w:pPr>
              <w:rPr>
                <w:rFonts w:ascii="Consolas" w:hAnsi="Consolas" w:cs="Consolas"/>
                <w:lang w:val="bg-BG"/>
              </w:rPr>
            </w:pPr>
            <w:r w:rsidRPr="0016307F">
              <w:rPr>
                <w:rFonts w:ascii="Consolas" w:hAnsi="Consolas" w:cs="Consolas"/>
                <w:noProof/>
              </w:rPr>
              <w:t>LoginUser</w:t>
            </w:r>
            <w:r w:rsidRPr="0016307F">
              <w:rPr>
                <w:rFonts w:ascii="Consolas" w:hAnsi="Consolas" w:cs="Consolas"/>
                <w:noProof/>
                <w:lang w:val="bg-BG"/>
              </w:rPr>
              <w:t>|</w:t>
            </w:r>
            <w:hyperlink r:id="rId9" w:history="1">
              <w:r w:rsidRPr="0016307F">
                <w:rPr>
                  <w:rStyle w:val="Hyperlink"/>
                  <w:rFonts w:ascii="Consolas" w:hAnsi="Consolas" w:cs="Consolas"/>
                </w:rPr>
                <w:t>ivan</w:t>
              </w:r>
              <w:r w:rsidRPr="0016307F">
                <w:rPr>
                  <w:rStyle w:val="Hyperlink"/>
                  <w:rFonts w:ascii="Consolas" w:hAnsi="Consolas" w:cs="Consolas"/>
                  <w:noProof/>
                  <w:lang w:val="bg-BG"/>
                </w:rPr>
                <w:t>@</w:t>
              </w:r>
              <w:r w:rsidRPr="0016307F">
                <w:rPr>
                  <w:rStyle w:val="Hyperlink"/>
                  <w:rFonts w:ascii="Consolas" w:hAnsi="Consolas" w:cs="Consolas"/>
                  <w:noProof/>
                </w:rPr>
                <w:t>ivan</w:t>
              </w:r>
              <w:r w:rsidRPr="0016307F">
                <w:rPr>
                  <w:rStyle w:val="Hyperlink"/>
                  <w:rFonts w:ascii="Consolas" w:hAnsi="Consolas" w:cs="Consolas"/>
                  <w:noProof/>
                  <w:lang w:val="bg-BG"/>
                </w:rPr>
                <w:t>.</w:t>
              </w:r>
              <w:r w:rsidRPr="0016307F">
                <w:rPr>
                  <w:rStyle w:val="Hyperlink"/>
                  <w:rFonts w:ascii="Consolas" w:hAnsi="Consolas" w:cs="Consolas"/>
                  <w:noProof/>
                </w:rPr>
                <w:t>com</w:t>
              </w:r>
            </w:hyperlink>
            <w:r w:rsidRPr="0016307F">
              <w:rPr>
                <w:rFonts w:ascii="Consolas" w:hAnsi="Consolas" w:cs="Consolas"/>
                <w:noProof/>
                <w:lang w:val="bg-BG"/>
              </w:rPr>
              <w:t>|</w:t>
            </w:r>
            <w:r w:rsidRPr="0016307F">
              <w:rPr>
                <w:rFonts w:ascii="Consolas" w:hAnsi="Consolas" w:cs="Consolas"/>
                <w:noProof/>
              </w:rPr>
              <w:t>Ivan</w:t>
            </w:r>
            <w:r w:rsidRPr="0016307F">
              <w:rPr>
                <w:rFonts w:ascii="Consolas" w:hAnsi="Consolas" w:cs="Consolas"/>
                <w:noProof/>
                <w:lang w:val="bg-BG"/>
              </w:rPr>
              <w:t>12</w:t>
            </w:r>
          </w:p>
          <w:p w14:paraId="60A6A8C7" w14:textId="77777777" w:rsidR="00D017D4" w:rsidRPr="0016307F" w:rsidRDefault="00D017D4" w:rsidP="009D1BDD">
            <w:pPr>
              <w:rPr>
                <w:rFonts w:ascii="Consolas" w:hAnsi="Consolas" w:cs="Consolas"/>
                <w:noProof/>
                <w:lang w:val="bg-BG"/>
              </w:rPr>
            </w:pPr>
            <w:r w:rsidRPr="0016307F">
              <w:rPr>
                <w:rFonts w:ascii="Consolas" w:hAnsi="Consolas" w:cs="Consolas"/>
                <w:noProof/>
              </w:rPr>
              <w:t>Logout</w:t>
            </w:r>
          </w:p>
        </w:tc>
        <w:tc>
          <w:tcPr>
            <w:tcW w:w="4830" w:type="dxa"/>
          </w:tcPr>
          <w:p w14:paraId="74A5B507" w14:textId="77777777" w:rsidR="00D017D4" w:rsidRPr="0016307F" w:rsidRDefault="00D017D4" w:rsidP="009D1BDD">
            <w:pPr>
              <w:pStyle w:val="Code"/>
              <w:rPr>
                <w:b w:val="0"/>
                <w:lang w:val="bg-BG"/>
              </w:rPr>
            </w:pPr>
            <w:r w:rsidRPr="0016307F">
              <w:rPr>
                <w:b w:val="0"/>
              </w:rPr>
              <w:t>Ivan was registered</w:t>
            </w:r>
          </w:p>
          <w:p w14:paraId="141ECC79" w14:textId="77777777" w:rsidR="00D017D4" w:rsidRPr="0016307F" w:rsidRDefault="00D017D4" w:rsidP="009D1BDD">
            <w:pPr>
              <w:pStyle w:val="Code"/>
              <w:rPr>
                <w:b w:val="0"/>
                <w:lang w:val="bg-BG"/>
              </w:rPr>
            </w:pPr>
            <w:r w:rsidRPr="0016307F">
              <w:rPr>
                <w:b w:val="0"/>
              </w:rPr>
              <w:t>Successfully logged in Ivan</w:t>
            </w:r>
          </w:p>
          <w:p w14:paraId="7C970C67" w14:textId="77777777" w:rsidR="00D017D4" w:rsidRPr="0016307F" w:rsidRDefault="00D017D4" w:rsidP="009D1BDD">
            <w:pPr>
              <w:rPr>
                <w:rFonts w:ascii="Consolas" w:hAnsi="Consolas" w:cs="Consolas"/>
                <w:noProof/>
              </w:rPr>
            </w:pPr>
            <w:r w:rsidRPr="0016307F">
              <w:rPr>
                <w:rFonts w:ascii="Consolas" w:hAnsi="Consolas" w:cs="Consolas"/>
                <w:noProof/>
              </w:rPr>
              <w:t>User Ivan successfully logged out</w:t>
            </w:r>
          </w:p>
        </w:tc>
      </w:tr>
      <w:tr w:rsidR="00D017D4" w:rsidRPr="00D017D4" w14:paraId="0ECEC418" w14:textId="77777777" w:rsidTr="0016307F">
        <w:trPr>
          <w:trHeight w:val="350"/>
        </w:trPr>
        <w:tc>
          <w:tcPr>
            <w:tcW w:w="5660" w:type="dxa"/>
          </w:tcPr>
          <w:p w14:paraId="786CF8D0" w14:textId="77777777" w:rsidR="00D017D4" w:rsidRPr="0016307F" w:rsidRDefault="00D017D4" w:rsidP="009D1BDD">
            <w:pPr>
              <w:pStyle w:val="Code"/>
              <w:rPr>
                <w:b w:val="0"/>
              </w:rPr>
            </w:pPr>
            <w:r w:rsidRPr="0016307F">
              <w:rPr>
                <w:b w:val="0"/>
              </w:rPr>
              <w:t>RegisterUser|ivangmail.com|Ivan12|Ivan12|Ivan</w:t>
            </w:r>
          </w:p>
        </w:tc>
        <w:tc>
          <w:tcPr>
            <w:tcW w:w="4830" w:type="dxa"/>
          </w:tcPr>
          <w:p w14:paraId="07923382" w14:textId="77777777" w:rsidR="00D017D4" w:rsidRPr="0016307F" w:rsidRDefault="00D017D4" w:rsidP="009D1BDD">
            <w:pPr>
              <w:pStyle w:val="Code"/>
              <w:rPr>
                <w:b w:val="0"/>
              </w:rPr>
            </w:pPr>
            <w:r w:rsidRPr="0016307F">
              <w:rPr>
                <w:b w:val="0"/>
              </w:rPr>
              <w:t>Incorrect email.</w:t>
            </w:r>
          </w:p>
        </w:tc>
      </w:tr>
      <w:tr w:rsidR="00D017D4" w:rsidRPr="00D017D4" w14:paraId="4AC38F0C" w14:textId="77777777" w:rsidTr="0016307F">
        <w:trPr>
          <w:trHeight w:val="350"/>
        </w:trPr>
        <w:tc>
          <w:tcPr>
            <w:tcW w:w="5660" w:type="dxa"/>
          </w:tcPr>
          <w:p w14:paraId="2D45733C" w14:textId="77777777" w:rsidR="00D017D4" w:rsidRPr="0016307F" w:rsidRDefault="00D017D4" w:rsidP="009D1BDD">
            <w:pPr>
              <w:pStyle w:val="Code"/>
              <w:rPr>
                <w:b w:val="0"/>
              </w:rPr>
            </w:pPr>
            <w:r w:rsidRPr="0016307F">
              <w:rPr>
                <w:b w:val="0"/>
              </w:rPr>
              <w:t>LoginUser|</w:t>
            </w:r>
            <w:hyperlink r:id="rId10" w:history="1">
              <w:r w:rsidRPr="0016307F">
                <w:rPr>
                  <w:rStyle w:val="Hyperlink"/>
                  <w:b w:val="0"/>
                </w:rPr>
                <w:t>ivan@ivan.com</w:t>
              </w:r>
            </w:hyperlink>
            <w:r w:rsidRPr="0016307F">
              <w:rPr>
                <w:b w:val="0"/>
              </w:rPr>
              <w:t>|Ivan</w:t>
            </w:r>
          </w:p>
        </w:tc>
        <w:tc>
          <w:tcPr>
            <w:tcW w:w="4830" w:type="dxa"/>
          </w:tcPr>
          <w:p w14:paraId="5C628635" w14:textId="77777777" w:rsidR="00D017D4" w:rsidRPr="0016307F" w:rsidRDefault="00D017D4" w:rsidP="009D1BDD">
            <w:pPr>
              <w:pStyle w:val="Code"/>
              <w:rPr>
                <w:b w:val="0"/>
              </w:rPr>
            </w:pPr>
            <w:r w:rsidRPr="0016307F">
              <w:rPr>
                <w:b w:val="0"/>
              </w:rPr>
              <w:t>Incorrect username / password</w:t>
            </w:r>
          </w:p>
        </w:tc>
      </w:tr>
      <w:tr w:rsidR="00D017D4" w:rsidRPr="00D017D4" w14:paraId="37B9247B" w14:textId="77777777" w:rsidTr="0016307F">
        <w:trPr>
          <w:trHeight w:val="350"/>
        </w:trPr>
        <w:tc>
          <w:tcPr>
            <w:tcW w:w="5660" w:type="dxa"/>
          </w:tcPr>
          <w:p w14:paraId="4B53997F" w14:textId="77777777" w:rsidR="00D017D4" w:rsidRPr="0016307F" w:rsidRDefault="00D017D4" w:rsidP="009D1BDD">
            <w:pPr>
              <w:pStyle w:val="Code"/>
              <w:rPr>
                <w:b w:val="0"/>
              </w:rPr>
            </w:pPr>
            <w:r w:rsidRPr="0016307F">
              <w:rPr>
                <w:b w:val="0"/>
              </w:rPr>
              <w:t>Logout</w:t>
            </w:r>
          </w:p>
        </w:tc>
        <w:tc>
          <w:tcPr>
            <w:tcW w:w="4830" w:type="dxa"/>
          </w:tcPr>
          <w:p w14:paraId="61348AAE" w14:textId="77777777" w:rsidR="00D017D4" w:rsidRPr="0016307F" w:rsidRDefault="00D017D4" w:rsidP="009D1BDD">
            <w:pPr>
              <w:pStyle w:val="Code"/>
              <w:rPr>
                <w:b w:val="0"/>
              </w:rPr>
            </w:pPr>
            <w:r w:rsidRPr="0016307F">
              <w:rPr>
                <w:b w:val="0"/>
              </w:rPr>
              <w:t>Cannot log out. No user was logged in.</w:t>
            </w:r>
          </w:p>
        </w:tc>
      </w:tr>
    </w:tbl>
    <w:p w14:paraId="54B95268" w14:textId="77777777" w:rsidR="00D017D4" w:rsidRPr="00D017D4" w:rsidRDefault="00D017D4" w:rsidP="00D017D4">
      <w:pPr>
        <w:pStyle w:val="Heading2"/>
        <w:rPr>
          <w:noProof/>
          <w:lang w:val="bg-BG"/>
        </w:rPr>
      </w:pPr>
      <w:r w:rsidRPr="00D017D4">
        <w:rPr>
          <w:noProof/>
        </w:rPr>
        <w:t>Implement Managing Games</w:t>
      </w:r>
    </w:p>
    <w:p w14:paraId="649B43CF" w14:textId="77777777" w:rsidR="00D017D4" w:rsidRPr="00D017D4" w:rsidRDefault="00D017D4" w:rsidP="00D017D4">
      <w:pPr>
        <w:rPr>
          <w:lang w:val="bg-BG"/>
        </w:rPr>
      </w:pPr>
      <w:r w:rsidRPr="00D017D4">
        <w:t xml:space="preserve">As an admin, you have the option to </w:t>
      </w:r>
      <w:r w:rsidRPr="00D017D4">
        <w:rPr>
          <w:b/>
        </w:rPr>
        <w:t>add/edit/delete games to the catalog</w:t>
      </w:r>
      <w:r w:rsidRPr="00D017D4">
        <w:t xml:space="preserve">. </w:t>
      </w:r>
    </w:p>
    <w:p w14:paraId="338548D9" w14:textId="77777777" w:rsidR="00D017D4" w:rsidRPr="00D017D4" w:rsidRDefault="00D017D4" w:rsidP="00D017D4">
      <w:pPr>
        <w:pStyle w:val="ListParagraph"/>
        <w:numPr>
          <w:ilvl w:val="0"/>
          <w:numId w:val="40"/>
        </w:numPr>
        <w:spacing w:before="0" w:after="200"/>
        <w:rPr>
          <w:rStyle w:val="CodeChar"/>
          <w:b w:val="0"/>
          <w:lang w:val="bg-BG"/>
        </w:rPr>
      </w:pPr>
      <w:r w:rsidRPr="00D017D4">
        <w:rPr>
          <w:rStyle w:val="CodeChar"/>
        </w:rPr>
        <w:t>AddGame|&lt;title&gt;|&lt;price&gt;|&lt;size&gt;|&lt;trailer&gt;|&lt;thubnailURL&gt;|&lt;description&gt;|&lt;releaseDate&gt;</w:t>
      </w:r>
    </w:p>
    <w:p w14:paraId="1B486ED9" w14:textId="4FB360C6" w:rsidR="00D017D4" w:rsidRPr="00D017D4" w:rsidRDefault="00D017D4" w:rsidP="00D017D4">
      <w:pPr>
        <w:pStyle w:val="ListParagraph"/>
        <w:numPr>
          <w:ilvl w:val="0"/>
          <w:numId w:val="40"/>
        </w:numPr>
        <w:spacing w:before="0" w:after="200"/>
        <w:rPr>
          <w:rStyle w:val="CodeChar"/>
          <w:b w:val="0"/>
          <w:lang w:val="bg-BG"/>
        </w:rPr>
      </w:pPr>
      <w:r w:rsidRPr="00D017D4">
        <w:rPr>
          <w:rStyle w:val="CodeChar"/>
        </w:rPr>
        <w:t>EditGame|&lt;id&gt;|&lt;values&gt; - A game should be edited in case of valid id.</w:t>
      </w:r>
      <w:r w:rsidRPr="00D017D4">
        <w:rPr>
          <w:noProof/>
        </w:rPr>
        <w:t xml:space="preserve"> </w:t>
      </w:r>
      <w:r w:rsidRPr="00D017D4">
        <w:t xml:space="preserve">Otherwise, print </w:t>
      </w:r>
      <w:r w:rsidR="00D7566A">
        <w:t xml:space="preserve">the </w:t>
      </w:r>
      <w:r w:rsidRPr="00D017D4">
        <w:t>appropriate message.</w:t>
      </w:r>
    </w:p>
    <w:p w14:paraId="44D12F48" w14:textId="77777777" w:rsidR="00D017D4" w:rsidRPr="00D017D4" w:rsidRDefault="00D017D4" w:rsidP="00D017D4">
      <w:pPr>
        <w:rPr>
          <w:lang w:val="bg-BG"/>
        </w:rPr>
      </w:pPr>
      <w:r w:rsidRPr="00D017D4">
        <w:t>A game should be added/edited only to the catalog, if it matches the following criteria:</w:t>
      </w:r>
    </w:p>
    <w:p w14:paraId="280FBCB1" w14:textId="2F946BC4" w:rsidR="00D017D4" w:rsidRPr="00D017D4" w:rsidRDefault="00D017D4" w:rsidP="00D017D4">
      <w:pPr>
        <w:pStyle w:val="ListParagraph"/>
        <w:numPr>
          <w:ilvl w:val="0"/>
          <w:numId w:val="44"/>
        </w:numPr>
        <w:rPr>
          <w:lang w:val="bg-BG"/>
        </w:rPr>
      </w:pPr>
      <w:r w:rsidRPr="00D017D4">
        <w:rPr>
          <w:b/>
        </w:rPr>
        <w:t>Title</w:t>
      </w:r>
      <w:r w:rsidRPr="00D017D4">
        <w:t xml:space="preserve"> – </w:t>
      </w:r>
      <w:proofErr w:type="gramStart"/>
      <w:r w:rsidRPr="00D017D4">
        <w:t>has to</w:t>
      </w:r>
      <w:proofErr w:type="gramEnd"/>
      <w:r w:rsidRPr="00D017D4">
        <w:t xml:space="preserve"> begin with an </w:t>
      </w:r>
      <w:r w:rsidRPr="00D017D4">
        <w:rPr>
          <w:b/>
        </w:rPr>
        <w:t>uppercase letter</w:t>
      </w:r>
      <w:r w:rsidRPr="00D017D4">
        <w:t xml:space="preserve"> and must have </w:t>
      </w:r>
      <w:r w:rsidR="00D7566A">
        <w:t xml:space="preserve">a </w:t>
      </w:r>
      <w:r w:rsidRPr="00D017D4">
        <w:t xml:space="preserve">length between </w:t>
      </w:r>
      <w:r w:rsidRPr="00D017D4">
        <w:rPr>
          <w:b/>
        </w:rPr>
        <w:t>3 and 100 symbols</w:t>
      </w:r>
      <w:r w:rsidRPr="00D017D4">
        <w:t xml:space="preserve"> </w:t>
      </w:r>
      <w:r w:rsidRPr="00D017D4">
        <w:rPr>
          <w:noProof/>
        </w:rPr>
        <w:t>(</w:t>
      </w:r>
      <w:r w:rsidRPr="00D017D4">
        <w:t>inclusively).</w:t>
      </w:r>
    </w:p>
    <w:p w14:paraId="7EC69C7A" w14:textId="77777777" w:rsidR="00D017D4" w:rsidRPr="00D017D4" w:rsidRDefault="00D017D4" w:rsidP="00D017D4">
      <w:pPr>
        <w:pStyle w:val="ListParagraph"/>
        <w:numPr>
          <w:ilvl w:val="0"/>
          <w:numId w:val="44"/>
        </w:numPr>
        <w:rPr>
          <w:lang w:val="bg-BG"/>
        </w:rPr>
      </w:pPr>
      <w:r w:rsidRPr="00D017D4">
        <w:rPr>
          <w:b/>
        </w:rPr>
        <w:t>Price</w:t>
      </w:r>
      <w:r w:rsidRPr="00D017D4">
        <w:t xml:space="preserve"> – must be a </w:t>
      </w:r>
      <w:r w:rsidRPr="00D017D4">
        <w:rPr>
          <w:b/>
        </w:rPr>
        <w:t>positive number</w:t>
      </w:r>
      <w:r w:rsidRPr="00D017D4">
        <w:t>.</w:t>
      </w:r>
    </w:p>
    <w:p w14:paraId="246DEDC8" w14:textId="77777777" w:rsidR="00D017D4" w:rsidRPr="00D017D4" w:rsidRDefault="00D017D4" w:rsidP="00D017D4">
      <w:pPr>
        <w:pStyle w:val="ListParagraph"/>
        <w:numPr>
          <w:ilvl w:val="0"/>
          <w:numId w:val="44"/>
        </w:numPr>
        <w:rPr>
          <w:lang w:val="bg-BG"/>
        </w:rPr>
      </w:pPr>
      <w:r w:rsidRPr="00D017D4">
        <w:rPr>
          <w:b/>
        </w:rPr>
        <w:t>Size</w:t>
      </w:r>
      <w:r w:rsidRPr="00D017D4">
        <w:t xml:space="preserve"> – must be a </w:t>
      </w:r>
      <w:r w:rsidRPr="00D017D4">
        <w:rPr>
          <w:b/>
        </w:rPr>
        <w:t>positive number</w:t>
      </w:r>
      <w:r w:rsidRPr="00D017D4">
        <w:t>.</w:t>
      </w:r>
    </w:p>
    <w:p w14:paraId="2847D611" w14:textId="77777777" w:rsidR="00D017D4" w:rsidRPr="00D017D4" w:rsidRDefault="00D017D4" w:rsidP="00D017D4">
      <w:pPr>
        <w:pStyle w:val="ListParagraph"/>
        <w:numPr>
          <w:ilvl w:val="0"/>
          <w:numId w:val="44"/>
        </w:numPr>
        <w:rPr>
          <w:lang w:val="bg-BG"/>
        </w:rPr>
      </w:pPr>
      <w:r w:rsidRPr="00D017D4">
        <w:rPr>
          <w:b/>
        </w:rPr>
        <w:t xml:space="preserve">Trailer </w:t>
      </w:r>
      <w:r w:rsidRPr="00D017D4">
        <w:t xml:space="preserve">– only videos from </w:t>
      </w:r>
      <w:r w:rsidRPr="00D017D4">
        <w:rPr>
          <w:noProof/>
        </w:rPr>
        <w:t xml:space="preserve">YouTube </w:t>
      </w:r>
      <w:r w:rsidRPr="00D017D4">
        <w:t xml:space="preserve">are allowed. Only their </w:t>
      </w:r>
      <w:r w:rsidRPr="00D017D4">
        <w:rPr>
          <w:b/>
          <w:noProof/>
        </w:rPr>
        <w:t>ID</w:t>
      </w:r>
      <w:r w:rsidRPr="00D017D4">
        <w:t xml:space="preserve">, which is a string of exactly </w:t>
      </w:r>
      <w:r w:rsidRPr="00D017D4">
        <w:rPr>
          <w:b/>
        </w:rPr>
        <w:t>11 characters,</w:t>
      </w:r>
      <w:r w:rsidRPr="00D017D4">
        <w:t xml:space="preserve"> should be saved to the database. </w:t>
      </w:r>
    </w:p>
    <w:p w14:paraId="66EC1DCB" w14:textId="77777777" w:rsidR="00D017D4" w:rsidRPr="00D017D4" w:rsidRDefault="00D017D4" w:rsidP="00D017D4">
      <w:pPr>
        <w:pStyle w:val="ListParagraph"/>
        <w:ind w:left="1440"/>
        <w:rPr>
          <w:lang w:val="bg-BG"/>
        </w:rPr>
      </w:pPr>
      <w:r w:rsidRPr="00D017D4">
        <w:t xml:space="preserve">For example, if the </w:t>
      </w:r>
      <w:r w:rsidRPr="00D017D4">
        <w:rPr>
          <w:noProof/>
        </w:rPr>
        <w:t xml:space="preserve">URL </w:t>
      </w:r>
      <w:r w:rsidRPr="00D017D4">
        <w:t xml:space="preserve">to the trailer is </w:t>
      </w:r>
      <w:r w:rsidRPr="00D017D4">
        <w:rPr>
          <w:rStyle w:val="CodeChar"/>
        </w:rPr>
        <w:t>https://www.youtube.com/watch?v=edYCtaNueQY</w:t>
      </w:r>
      <w:r w:rsidRPr="00D017D4">
        <w:t xml:space="preserve">, the required part that must be saved into the database is </w:t>
      </w:r>
      <w:r w:rsidRPr="00D017D4">
        <w:rPr>
          <w:rStyle w:val="CodeChar"/>
        </w:rPr>
        <w:t>edYCtaNueQY</w:t>
      </w:r>
      <w:r w:rsidRPr="00D017D4">
        <w:t xml:space="preserve">. That would be always the last 11 characters from the provided </w:t>
      </w:r>
      <w:r w:rsidRPr="00D017D4">
        <w:rPr>
          <w:noProof/>
        </w:rPr>
        <w:t>URL</w:t>
      </w:r>
      <w:r w:rsidRPr="00D017D4">
        <w:t>.</w:t>
      </w:r>
    </w:p>
    <w:p w14:paraId="0B3FE9DD" w14:textId="6BF6FDE4" w:rsidR="00D017D4" w:rsidRPr="00D017D4" w:rsidRDefault="00D017D4" w:rsidP="00D017D4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D017D4">
        <w:rPr>
          <w:b/>
        </w:rPr>
        <w:t>Thumbnail</w:t>
      </w:r>
      <w:r w:rsidRPr="00D017D4">
        <w:t xml:space="preserve"> </w:t>
      </w:r>
      <w:r w:rsidRPr="00D017D4">
        <w:rPr>
          <w:b/>
          <w:noProof/>
        </w:rPr>
        <w:t>URL</w:t>
      </w:r>
      <w:r w:rsidRPr="00D017D4">
        <w:rPr>
          <w:noProof/>
        </w:rPr>
        <w:t xml:space="preserve"> </w:t>
      </w:r>
      <w:r w:rsidRPr="00D017D4">
        <w:t xml:space="preserve">– it should be plain text starting with </w:t>
      </w:r>
      <w:r w:rsidRPr="00D017D4">
        <w:rPr>
          <w:b/>
        </w:rPr>
        <w:t>http://</w:t>
      </w:r>
      <w:r w:rsidRPr="00D017D4">
        <w:t xml:space="preserve">, </w:t>
      </w:r>
      <w:r w:rsidRPr="00D017D4">
        <w:rPr>
          <w:b/>
        </w:rPr>
        <w:t>https://</w:t>
      </w:r>
      <w:r w:rsidRPr="00D017D4">
        <w:t xml:space="preserve"> </w:t>
      </w:r>
    </w:p>
    <w:p w14:paraId="2DFB7317" w14:textId="77777777" w:rsidR="00D017D4" w:rsidRPr="00D017D4" w:rsidRDefault="00D017D4" w:rsidP="00D017D4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D017D4">
        <w:rPr>
          <w:b/>
        </w:rPr>
        <w:t xml:space="preserve">Description </w:t>
      </w:r>
      <w:r w:rsidRPr="00D017D4">
        <w:t>–</w:t>
      </w:r>
      <w:r w:rsidRPr="00D017D4">
        <w:rPr>
          <w:b/>
        </w:rPr>
        <w:t xml:space="preserve"> </w:t>
      </w:r>
      <w:r w:rsidRPr="00D017D4">
        <w:t>must be at least 20 symbols</w:t>
      </w:r>
    </w:p>
    <w:p w14:paraId="227B0EDA" w14:textId="457F917F" w:rsidR="00D017D4" w:rsidRPr="00D017D4" w:rsidRDefault="00D017D4" w:rsidP="00D017D4">
      <w:pPr>
        <w:pStyle w:val="ListParagraph"/>
        <w:numPr>
          <w:ilvl w:val="0"/>
          <w:numId w:val="40"/>
        </w:numPr>
        <w:spacing w:before="0" w:after="200"/>
        <w:rPr>
          <w:rStyle w:val="CodeChar"/>
          <w:b w:val="0"/>
          <w:lang w:val="bg-BG"/>
        </w:rPr>
      </w:pPr>
      <w:r w:rsidRPr="00D017D4">
        <w:rPr>
          <w:rStyle w:val="CodeChar"/>
        </w:rPr>
        <w:t>DeleteGame|&lt;id&gt; - A game should be deleted in case of valid id.</w:t>
      </w:r>
      <w:r w:rsidRPr="00D017D4">
        <w:rPr>
          <w:noProof/>
        </w:rPr>
        <w:t xml:space="preserve"> </w:t>
      </w:r>
      <w:r w:rsidRPr="00D017D4">
        <w:t>Otherwise, print an appropriate message.</w:t>
      </w:r>
    </w:p>
    <w:p w14:paraId="65F57E56" w14:textId="77777777" w:rsidR="00D017D4" w:rsidRPr="00D017D4" w:rsidRDefault="00D017D4" w:rsidP="00D017D4">
      <w:pPr>
        <w:pStyle w:val="Heading3"/>
        <w:rPr>
          <w:lang w:val="bg-BG"/>
        </w:rPr>
      </w:pPr>
      <w:r w:rsidRPr="00D017D4">
        <w:t>Example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7967"/>
        <w:gridCol w:w="2350"/>
      </w:tblGrid>
      <w:tr w:rsidR="00D017D4" w:rsidRPr="00D017D4" w14:paraId="7A574D1D" w14:textId="77777777" w:rsidTr="00546915">
        <w:trPr>
          <w:trHeight w:val="180"/>
        </w:trPr>
        <w:tc>
          <w:tcPr>
            <w:tcW w:w="7967" w:type="dxa"/>
            <w:shd w:val="clear" w:color="auto" w:fill="D9D9D9" w:themeFill="background1" w:themeFillShade="D9"/>
          </w:tcPr>
          <w:p w14:paraId="15FC8B7A" w14:textId="77777777" w:rsidR="00D017D4" w:rsidRPr="00D017D4" w:rsidRDefault="00D017D4" w:rsidP="0016307F">
            <w:pPr>
              <w:jc w:val="center"/>
              <w:rPr>
                <w:b/>
              </w:rPr>
            </w:pPr>
            <w:r w:rsidRPr="00D017D4">
              <w:rPr>
                <w:b/>
              </w:rPr>
              <w:t>Input</w:t>
            </w:r>
          </w:p>
        </w:tc>
        <w:tc>
          <w:tcPr>
            <w:tcW w:w="2350" w:type="dxa"/>
            <w:shd w:val="clear" w:color="auto" w:fill="D9D9D9" w:themeFill="background1" w:themeFillShade="D9"/>
          </w:tcPr>
          <w:p w14:paraId="147F7FD2" w14:textId="77777777" w:rsidR="00D017D4" w:rsidRPr="00D017D4" w:rsidRDefault="00D017D4" w:rsidP="0016307F">
            <w:pPr>
              <w:jc w:val="center"/>
              <w:rPr>
                <w:b/>
              </w:rPr>
            </w:pPr>
            <w:r w:rsidRPr="00D017D4">
              <w:rPr>
                <w:b/>
              </w:rPr>
              <w:t>Output</w:t>
            </w:r>
          </w:p>
        </w:tc>
      </w:tr>
      <w:tr w:rsidR="00D017D4" w:rsidRPr="00D017D4" w14:paraId="1EDFC1A1" w14:textId="77777777" w:rsidTr="00546915">
        <w:trPr>
          <w:trHeight w:val="73"/>
        </w:trPr>
        <w:tc>
          <w:tcPr>
            <w:tcW w:w="7967" w:type="dxa"/>
          </w:tcPr>
          <w:p w14:paraId="023649B9" w14:textId="77777777" w:rsidR="00D017D4" w:rsidRPr="00D017D4" w:rsidRDefault="00D017D4" w:rsidP="009D1BDD">
            <w:pPr>
              <w:rPr>
                <w:rFonts w:ascii="Consolas" w:hAnsi="Consolas" w:cs="Consolas"/>
                <w:lang w:val="bg-BG"/>
              </w:rPr>
            </w:pPr>
            <w:r w:rsidRPr="00D017D4">
              <w:rPr>
                <w:rFonts w:ascii="Consolas" w:hAnsi="Consolas" w:cs="Consolas"/>
                <w:noProof/>
              </w:rPr>
              <w:t>AddGame|Overwatch|100.00|15.5|FqnKB22pOC0|https://us.battle.net/forums/static/images/social-thumbs/overwatch.png|Overwatch is a team-based multiplayer online first-person shooter video game developed and published by Blizzard Entertainment.|24-05-2016</w:t>
            </w:r>
          </w:p>
          <w:p w14:paraId="77B6FF2B" w14:textId="77777777" w:rsidR="00D017D4" w:rsidRPr="00D017D4" w:rsidRDefault="00D017D4" w:rsidP="009D1BDD">
            <w:pPr>
              <w:rPr>
                <w:rFonts w:ascii="Consolas" w:hAnsi="Consolas" w:cs="Consolas"/>
                <w:color w:val="0B8505"/>
                <w:lang w:val="bg-BG"/>
              </w:rPr>
            </w:pPr>
            <w:r w:rsidRPr="00D017D4">
              <w:rPr>
                <w:rFonts w:ascii="Consolas" w:hAnsi="Consolas" w:cs="Consolas"/>
                <w:noProof/>
                <w:color w:val="0B8505"/>
              </w:rPr>
              <w:t>EditGame|1|price=80.00|size=12.0</w:t>
            </w:r>
          </w:p>
          <w:p w14:paraId="426800F8" w14:textId="77777777" w:rsidR="00D017D4" w:rsidRPr="00D017D4" w:rsidRDefault="00D017D4" w:rsidP="009D1BDD">
            <w:pPr>
              <w:rPr>
                <w:rFonts w:ascii="Consolas" w:hAnsi="Consolas" w:cs="Consolas"/>
                <w:noProof/>
              </w:rPr>
            </w:pPr>
            <w:r w:rsidRPr="00D017D4">
              <w:rPr>
                <w:rFonts w:ascii="Consolas" w:hAnsi="Consolas" w:cs="Consolas"/>
                <w:noProof/>
                <w:color w:val="FF0000"/>
              </w:rPr>
              <w:t>DeleteGame|1</w:t>
            </w:r>
          </w:p>
        </w:tc>
        <w:tc>
          <w:tcPr>
            <w:tcW w:w="2350" w:type="dxa"/>
          </w:tcPr>
          <w:p w14:paraId="2AFA0DAD" w14:textId="77777777" w:rsidR="00D017D4" w:rsidRPr="00D017D4" w:rsidRDefault="00D017D4" w:rsidP="009D1BDD">
            <w:pPr>
              <w:rPr>
                <w:rFonts w:ascii="Consolas" w:hAnsi="Consolas" w:cs="Consolas"/>
                <w:lang w:val="bg-BG"/>
              </w:rPr>
            </w:pPr>
            <w:r w:rsidRPr="00D017D4">
              <w:rPr>
                <w:rFonts w:ascii="Consolas" w:hAnsi="Consolas" w:cs="Consolas"/>
                <w:noProof/>
              </w:rPr>
              <w:t>Added Overwatch</w:t>
            </w:r>
          </w:p>
          <w:p w14:paraId="55EB68AF" w14:textId="77777777" w:rsidR="00D017D4" w:rsidRPr="00D017D4" w:rsidRDefault="00D017D4" w:rsidP="009D1BDD">
            <w:pPr>
              <w:rPr>
                <w:rFonts w:ascii="Consolas" w:hAnsi="Consolas" w:cs="Consolas"/>
                <w:color w:val="0B8505"/>
                <w:lang w:val="bg-BG"/>
              </w:rPr>
            </w:pPr>
            <w:r w:rsidRPr="00D017D4">
              <w:rPr>
                <w:rFonts w:ascii="Consolas" w:hAnsi="Consolas" w:cs="Consolas"/>
                <w:noProof/>
                <w:color w:val="0B8505"/>
              </w:rPr>
              <w:t>Edited Overwatch</w:t>
            </w:r>
          </w:p>
          <w:p w14:paraId="431BDC50" w14:textId="77777777" w:rsidR="00D017D4" w:rsidRPr="00D017D4" w:rsidRDefault="00D017D4" w:rsidP="009D1BDD">
            <w:pPr>
              <w:rPr>
                <w:rFonts w:ascii="Consolas" w:hAnsi="Consolas" w:cs="Consolas"/>
                <w:noProof/>
              </w:rPr>
            </w:pPr>
            <w:r w:rsidRPr="00D017D4">
              <w:rPr>
                <w:rFonts w:ascii="Consolas" w:hAnsi="Consolas" w:cs="Consolas"/>
                <w:noProof/>
                <w:color w:val="FF0000"/>
              </w:rPr>
              <w:t>Deleted Overwatch</w:t>
            </w:r>
          </w:p>
        </w:tc>
      </w:tr>
    </w:tbl>
    <w:p w14:paraId="6115171A" w14:textId="4B744FD0" w:rsidR="00D017D4" w:rsidRPr="00D017D4" w:rsidRDefault="00D017D4" w:rsidP="0016307F">
      <w:pPr>
        <w:pStyle w:val="Heading2"/>
        <w:rPr>
          <w:lang w:val="bg-BG"/>
        </w:rPr>
      </w:pPr>
      <w:r w:rsidRPr="00D017D4">
        <w:t xml:space="preserve">Implement View Games </w:t>
      </w:r>
    </w:p>
    <w:p w14:paraId="01242EAB" w14:textId="77777777" w:rsidR="00D017D4" w:rsidRPr="00D017D4" w:rsidRDefault="00D017D4" w:rsidP="00D017D4">
      <w:pPr>
        <w:rPr>
          <w:lang w:val="bg-BG"/>
        </w:rPr>
      </w:pPr>
      <w:r w:rsidRPr="00D017D4">
        <w:t>Implement a view for retrieving different information about the games.</w:t>
      </w:r>
    </w:p>
    <w:p w14:paraId="641F1103" w14:textId="77777777" w:rsidR="00D017D4" w:rsidRPr="00D017D4" w:rsidRDefault="00D017D4" w:rsidP="00D017D4">
      <w:pPr>
        <w:pStyle w:val="ListParagraph"/>
        <w:numPr>
          <w:ilvl w:val="0"/>
          <w:numId w:val="46"/>
        </w:numPr>
        <w:spacing w:before="0" w:after="200"/>
        <w:rPr>
          <w:rStyle w:val="CodeChar"/>
          <w:lang w:val="bg-BG"/>
        </w:rPr>
      </w:pPr>
      <w:r w:rsidRPr="00D017D4">
        <w:rPr>
          <w:rStyle w:val="CodeChar"/>
        </w:rPr>
        <w:lastRenderedPageBreak/>
        <w:t>AllGames</w:t>
      </w:r>
      <w:r w:rsidRPr="0016307F">
        <w:rPr>
          <w:bCs/>
        </w:rPr>
        <w:t xml:space="preserve"> - print titles and price of all games.</w:t>
      </w:r>
    </w:p>
    <w:p w14:paraId="16DC9774" w14:textId="5999BFDC" w:rsidR="00D017D4" w:rsidRPr="00D017D4" w:rsidRDefault="00D017D4" w:rsidP="00D017D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D017D4">
        <w:rPr>
          <w:rStyle w:val="CodeChar"/>
        </w:rPr>
        <w:t>DetailsGame|&lt;gameTitle&gt;</w:t>
      </w:r>
      <w:r w:rsidR="0016307F" w:rsidRPr="0016307F">
        <w:rPr>
          <w:b/>
        </w:rPr>
        <w:t xml:space="preserve"> </w:t>
      </w:r>
      <w:r w:rsidRPr="00D017D4">
        <w:t>-</w:t>
      </w:r>
      <w:r w:rsidRPr="00D017D4">
        <w:rPr>
          <w:b/>
        </w:rPr>
        <w:t xml:space="preserve"> </w:t>
      </w:r>
      <w:r w:rsidRPr="00D017D4">
        <w:t xml:space="preserve">print details for </w:t>
      </w:r>
      <w:r w:rsidRPr="00D017D4">
        <w:rPr>
          <w:lang w:val="bg-BG"/>
        </w:rPr>
        <w:t xml:space="preserve">а </w:t>
      </w:r>
      <w:r w:rsidRPr="00D017D4">
        <w:t xml:space="preserve">single game. </w:t>
      </w:r>
    </w:p>
    <w:p w14:paraId="27AB09A5" w14:textId="77777777" w:rsidR="00D017D4" w:rsidRPr="00D017D4" w:rsidRDefault="00D017D4" w:rsidP="00D017D4">
      <w:pPr>
        <w:pStyle w:val="ListParagraph"/>
        <w:numPr>
          <w:ilvl w:val="0"/>
          <w:numId w:val="47"/>
        </w:numPr>
        <w:spacing w:before="0" w:after="0"/>
        <w:rPr>
          <w:b/>
          <w:lang w:val="bg-BG"/>
        </w:rPr>
      </w:pPr>
      <w:r w:rsidRPr="00D017D4">
        <w:rPr>
          <w:b/>
          <w:noProof/>
        </w:rPr>
        <w:t xml:space="preserve">OwnedGames </w:t>
      </w:r>
      <w:r w:rsidRPr="00D017D4">
        <w:t xml:space="preserve">– print the games bought by the </w:t>
      </w:r>
      <w:r w:rsidRPr="00D017D4">
        <w:rPr>
          <w:b/>
        </w:rPr>
        <w:t>currently logged in user</w:t>
      </w:r>
      <w:r w:rsidRPr="00D017D4">
        <w:t xml:space="preserve">. </w:t>
      </w:r>
    </w:p>
    <w:p w14:paraId="2A704669" w14:textId="393413C4" w:rsidR="00D017D4" w:rsidRPr="0016307F" w:rsidRDefault="00D017D4" w:rsidP="00D017D4">
      <w:pPr>
        <w:pStyle w:val="ListParagraph"/>
        <w:numPr>
          <w:ilvl w:val="1"/>
          <w:numId w:val="47"/>
        </w:numPr>
        <w:spacing w:before="0" w:after="0"/>
        <w:rPr>
          <w:rFonts w:ascii="Calibri" w:hAnsi="Calibri"/>
          <w:b/>
          <w:lang w:val="bg-BG"/>
        </w:rPr>
      </w:pPr>
      <w:r w:rsidRPr="00D017D4">
        <w:rPr>
          <w:rFonts w:ascii="Calibri" w:hAnsi="Calibri" w:cs="Arial"/>
          <w:color w:val="222222"/>
          <w:shd w:val="clear" w:color="auto" w:fill="F8F9FA"/>
        </w:rPr>
        <w:t>First you have to make a game purchase method from a user</w:t>
      </w:r>
      <w:r w:rsidR="0016307F">
        <w:rPr>
          <w:rFonts w:ascii="Calibri" w:hAnsi="Calibri" w:cs="Arial"/>
          <w:color w:val="222222"/>
          <w:shd w:val="clear" w:color="auto" w:fill="F8F9FA"/>
        </w:rPr>
        <w:t>.</w:t>
      </w:r>
    </w:p>
    <w:p w14:paraId="304A0269" w14:textId="77777777" w:rsidR="00D017D4" w:rsidRPr="00D017D4" w:rsidRDefault="00D017D4" w:rsidP="00D017D4">
      <w:pPr>
        <w:pStyle w:val="Heading3"/>
        <w:rPr>
          <w:lang w:val="bg-BG"/>
        </w:rPr>
      </w:pPr>
      <w:r w:rsidRPr="00D017D4">
        <w:t>Example</w:t>
      </w:r>
    </w:p>
    <w:tbl>
      <w:tblPr>
        <w:tblStyle w:val="TableGrid"/>
        <w:tblW w:w="10938" w:type="dxa"/>
        <w:tblInd w:w="-5" w:type="dxa"/>
        <w:tblLook w:val="04A0" w:firstRow="1" w:lastRow="0" w:firstColumn="1" w:lastColumn="0" w:noHBand="0" w:noVBand="1"/>
      </w:tblPr>
      <w:tblGrid>
        <w:gridCol w:w="3330"/>
        <w:gridCol w:w="7608"/>
      </w:tblGrid>
      <w:tr w:rsidR="00D017D4" w:rsidRPr="00D017D4" w14:paraId="6E2D9B43" w14:textId="77777777" w:rsidTr="00546915">
        <w:trPr>
          <w:trHeight w:val="269"/>
        </w:trPr>
        <w:tc>
          <w:tcPr>
            <w:tcW w:w="3330" w:type="dxa"/>
            <w:shd w:val="clear" w:color="auto" w:fill="D9D9D9" w:themeFill="background1" w:themeFillShade="D9"/>
          </w:tcPr>
          <w:p w14:paraId="224B4EF0" w14:textId="77777777" w:rsidR="00D017D4" w:rsidRPr="00D017D4" w:rsidRDefault="00D017D4" w:rsidP="00546915">
            <w:pPr>
              <w:jc w:val="center"/>
              <w:rPr>
                <w:b/>
              </w:rPr>
            </w:pPr>
            <w:r w:rsidRPr="00D017D4">
              <w:rPr>
                <w:b/>
              </w:rPr>
              <w:t>Input</w:t>
            </w:r>
          </w:p>
        </w:tc>
        <w:tc>
          <w:tcPr>
            <w:tcW w:w="7608" w:type="dxa"/>
            <w:shd w:val="clear" w:color="auto" w:fill="D9D9D9" w:themeFill="background1" w:themeFillShade="D9"/>
          </w:tcPr>
          <w:p w14:paraId="3E200A08" w14:textId="77777777" w:rsidR="00D017D4" w:rsidRPr="00D017D4" w:rsidRDefault="00D017D4" w:rsidP="00546915">
            <w:pPr>
              <w:jc w:val="center"/>
              <w:rPr>
                <w:b/>
              </w:rPr>
            </w:pPr>
            <w:r w:rsidRPr="00D017D4">
              <w:rPr>
                <w:b/>
              </w:rPr>
              <w:t>Output</w:t>
            </w:r>
          </w:p>
        </w:tc>
      </w:tr>
      <w:tr w:rsidR="00D017D4" w:rsidRPr="00D017D4" w14:paraId="15ADCF7B" w14:textId="77777777" w:rsidTr="00546915">
        <w:trPr>
          <w:trHeight w:val="431"/>
        </w:trPr>
        <w:tc>
          <w:tcPr>
            <w:tcW w:w="3330" w:type="dxa"/>
          </w:tcPr>
          <w:p w14:paraId="66AA48AE" w14:textId="77777777" w:rsidR="00D017D4" w:rsidRPr="0016307F" w:rsidRDefault="00D017D4" w:rsidP="009D1BDD">
            <w:pPr>
              <w:rPr>
                <w:rFonts w:ascii="Consolas" w:hAnsi="Consolas" w:cs="Consolas"/>
                <w:noProof/>
              </w:rPr>
            </w:pPr>
            <w:r w:rsidRPr="0016307F">
              <w:rPr>
                <w:rFonts w:ascii="Consolas" w:hAnsi="Consolas" w:cs="Consolas"/>
                <w:noProof/>
              </w:rPr>
              <w:t>AllGames</w:t>
            </w:r>
          </w:p>
        </w:tc>
        <w:tc>
          <w:tcPr>
            <w:tcW w:w="7608" w:type="dxa"/>
          </w:tcPr>
          <w:p w14:paraId="2DB3386B" w14:textId="77777777" w:rsidR="00D017D4" w:rsidRPr="0016307F" w:rsidRDefault="00D017D4" w:rsidP="009D1BDD">
            <w:pPr>
              <w:rPr>
                <w:rFonts w:ascii="Consolas" w:hAnsi="Consolas" w:cs="Consolas"/>
                <w:lang w:val="bg-BG"/>
              </w:rPr>
            </w:pPr>
            <w:r w:rsidRPr="0016307F">
              <w:rPr>
                <w:rFonts w:ascii="Consolas" w:hAnsi="Consolas" w:cs="Consolas"/>
                <w:noProof/>
              </w:rPr>
              <w:t>Overwatch 80.00</w:t>
            </w:r>
          </w:p>
          <w:p w14:paraId="4F88285A" w14:textId="38471676" w:rsidR="00D017D4" w:rsidRPr="0016307F" w:rsidRDefault="00D017D4" w:rsidP="009D1BDD">
            <w:pPr>
              <w:pStyle w:val="Heading3"/>
              <w:shd w:val="clear" w:color="auto" w:fill="FFFFFF"/>
              <w:spacing w:before="0" w:after="0"/>
              <w:rPr>
                <w:rFonts w:ascii="Consolas" w:hAnsi="Consolas" w:cs="Consolas"/>
                <w:b w:val="0"/>
                <w:bCs/>
                <w:color w:val="222222"/>
                <w:sz w:val="22"/>
                <w:szCs w:val="22"/>
                <w:lang w:val="bg-BG"/>
              </w:rPr>
            </w:pPr>
            <w:r w:rsidRPr="0016307F">
              <w:rPr>
                <w:rFonts w:ascii="Consolas" w:hAnsi="Consolas" w:cs="Consolas"/>
                <w:b w:val="0"/>
                <w:bCs/>
                <w:noProof/>
                <w:color w:val="222222"/>
                <w:sz w:val="22"/>
                <w:szCs w:val="22"/>
              </w:rPr>
              <w:t>Assassin</w:t>
            </w:r>
            <w:r w:rsidR="00E914E3" w:rsidRPr="0016307F">
              <w:rPr>
                <w:rFonts w:ascii="Consolas" w:hAnsi="Consolas" w:cs="Consolas"/>
                <w:b w:val="0"/>
                <w:bCs/>
                <w:noProof/>
                <w:color w:val="222222"/>
                <w:sz w:val="22"/>
                <w:szCs w:val="22"/>
              </w:rPr>
              <w:t>'</w:t>
            </w:r>
            <w:r w:rsidRPr="0016307F">
              <w:rPr>
                <w:rFonts w:ascii="Consolas" w:hAnsi="Consolas" w:cs="Consolas"/>
                <w:b w:val="0"/>
                <w:bCs/>
                <w:noProof/>
                <w:color w:val="222222"/>
                <w:sz w:val="22"/>
                <w:szCs w:val="22"/>
              </w:rPr>
              <w:t>s Creed 70.00</w:t>
            </w:r>
          </w:p>
          <w:p w14:paraId="3580E97A" w14:textId="77777777" w:rsidR="00D017D4" w:rsidRPr="0016307F" w:rsidRDefault="00D017D4" w:rsidP="009D1BDD">
            <w:pPr>
              <w:rPr>
                <w:rFonts w:ascii="Consolas" w:hAnsi="Consolas"/>
                <w:lang w:val="bg-BG"/>
              </w:rPr>
            </w:pPr>
            <w:r w:rsidRPr="0016307F">
              <w:rPr>
                <w:rFonts w:ascii="Consolas" w:hAnsi="Consolas"/>
              </w:rPr>
              <w:t>Tomb Raider 80.00</w:t>
            </w:r>
          </w:p>
          <w:p w14:paraId="2D89AC90" w14:textId="77777777" w:rsidR="00D017D4" w:rsidRPr="0016307F" w:rsidRDefault="00D017D4" w:rsidP="009D1BDD">
            <w:pPr>
              <w:rPr>
                <w:rFonts w:ascii="Consolas" w:hAnsi="Consolas" w:cs="Consolas"/>
                <w:noProof/>
              </w:rPr>
            </w:pPr>
            <w:r w:rsidRPr="0016307F">
              <w:rPr>
                <w:rFonts w:ascii="Consolas" w:hAnsi="Consolas" w:cs="Consolas"/>
                <w:noProof/>
              </w:rPr>
              <w:t>…</w:t>
            </w:r>
          </w:p>
        </w:tc>
      </w:tr>
      <w:tr w:rsidR="00D017D4" w:rsidRPr="00D017D4" w14:paraId="29765F12" w14:textId="77777777" w:rsidTr="00546915">
        <w:trPr>
          <w:trHeight w:val="350"/>
        </w:trPr>
        <w:tc>
          <w:tcPr>
            <w:tcW w:w="3330" w:type="dxa"/>
          </w:tcPr>
          <w:p w14:paraId="47FD59E1" w14:textId="77777777" w:rsidR="00D017D4" w:rsidRPr="0016307F" w:rsidRDefault="00D017D4" w:rsidP="009D1BDD">
            <w:pPr>
              <w:pStyle w:val="Code"/>
              <w:rPr>
                <w:b w:val="0"/>
              </w:rPr>
            </w:pPr>
            <w:r w:rsidRPr="0016307F">
              <w:rPr>
                <w:b w:val="0"/>
              </w:rPr>
              <w:t>DetailGame|Overwatch</w:t>
            </w:r>
          </w:p>
        </w:tc>
        <w:tc>
          <w:tcPr>
            <w:tcW w:w="7608" w:type="dxa"/>
          </w:tcPr>
          <w:p w14:paraId="5D6DEF6B" w14:textId="77777777" w:rsidR="00D017D4" w:rsidRPr="0016307F" w:rsidRDefault="00D017D4" w:rsidP="009D1BDD">
            <w:pPr>
              <w:pStyle w:val="Code"/>
              <w:rPr>
                <w:b w:val="0"/>
                <w:lang w:val="bg-BG"/>
              </w:rPr>
            </w:pPr>
            <w:r w:rsidRPr="0016307F">
              <w:rPr>
                <w:b w:val="0"/>
              </w:rPr>
              <w:t>Title: Overwatch</w:t>
            </w:r>
          </w:p>
          <w:p w14:paraId="5D86BE2D" w14:textId="77777777" w:rsidR="00D017D4" w:rsidRPr="0016307F" w:rsidRDefault="00D017D4" w:rsidP="009D1BDD">
            <w:pPr>
              <w:rPr>
                <w:rFonts w:ascii="Consolas" w:hAnsi="Consolas" w:cs="Consolas"/>
                <w:lang w:val="bg-BG"/>
              </w:rPr>
            </w:pPr>
            <w:r w:rsidRPr="0016307F">
              <w:rPr>
                <w:rFonts w:ascii="Consolas" w:hAnsi="Consolas" w:cs="Consolas"/>
                <w:noProof/>
              </w:rPr>
              <w:t xml:space="preserve">Price: 80.00 </w:t>
            </w:r>
          </w:p>
          <w:p w14:paraId="153AAA2E" w14:textId="77777777" w:rsidR="00D017D4" w:rsidRPr="0016307F" w:rsidRDefault="00D017D4" w:rsidP="009D1BDD">
            <w:pPr>
              <w:rPr>
                <w:rFonts w:ascii="Consolas" w:hAnsi="Consolas" w:cs="Consolas"/>
                <w:color w:val="222222"/>
                <w:shd w:val="clear" w:color="auto" w:fill="FFFFFF"/>
                <w:lang w:val="bg-BG"/>
              </w:rPr>
            </w:pPr>
            <w:r w:rsidRPr="0016307F">
              <w:rPr>
                <w:rFonts w:ascii="Consolas" w:hAnsi="Consolas" w:cs="Consolas"/>
                <w:noProof/>
              </w:rPr>
              <w:t xml:space="preserve">Description: </w:t>
            </w:r>
            <w:r w:rsidRPr="0016307F">
              <w:rPr>
                <w:rFonts w:ascii="Consolas" w:hAnsi="Consolas" w:cs="Consolas"/>
                <w:noProof/>
                <w:color w:val="222222"/>
                <w:shd w:val="clear" w:color="auto" w:fill="FFFFFF"/>
              </w:rPr>
              <w:t>Overwatch is a team-based multiplayer online first-person shooter video game developed and published by Blizzard Entertainment. </w:t>
            </w:r>
          </w:p>
          <w:p w14:paraId="069F546C" w14:textId="77777777" w:rsidR="00D017D4" w:rsidRPr="0016307F" w:rsidRDefault="00D017D4" w:rsidP="009D1BDD">
            <w:pPr>
              <w:rPr>
                <w:rFonts w:ascii="Consolas" w:hAnsi="Consolas"/>
              </w:rPr>
            </w:pPr>
            <w:r w:rsidRPr="0016307F">
              <w:rPr>
                <w:rFonts w:ascii="Consolas" w:hAnsi="Consolas" w:cs="Consolas"/>
                <w:noProof/>
                <w:color w:val="222222"/>
                <w:shd w:val="clear" w:color="auto" w:fill="FFFFFF"/>
              </w:rPr>
              <w:t>Release date: 24-05-2016</w:t>
            </w:r>
          </w:p>
        </w:tc>
      </w:tr>
      <w:tr w:rsidR="00D017D4" w:rsidRPr="00D017D4" w14:paraId="605C0B0A" w14:textId="77777777" w:rsidTr="00546915">
        <w:trPr>
          <w:trHeight w:val="350"/>
        </w:trPr>
        <w:tc>
          <w:tcPr>
            <w:tcW w:w="3330" w:type="dxa"/>
          </w:tcPr>
          <w:p w14:paraId="3D29F2FB" w14:textId="77777777" w:rsidR="00D017D4" w:rsidRPr="0016307F" w:rsidRDefault="00D017D4" w:rsidP="009D1BDD">
            <w:pPr>
              <w:pStyle w:val="Code"/>
              <w:rPr>
                <w:b w:val="0"/>
              </w:rPr>
            </w:pPr>
            <w:r w:rsidRPr="0016307F">
              <w:rPr>
                <w:b w:val="0"/>
              </w:rPr>
              <w:t>OwnedGames</w:t>
            </w:r>
          </w:p>
        </w:tc>
        <w:tc>
          <w:tcPr>
            <w:tcW w:w="7608" w:type="dxa"/>
          </w:tcPr>
          <w:p w14:paraId="0D5B5EEE" w14:textId="77777777" w:rsidR="00D017D4" w:rsidRPr="0016307F" w:rsidRDefault="00D017D4" w:rsidP="009D1BDD">
            <w:pPr>
              <w:pStyle w:val="Code"/>
              <w:rPr>
                <w:b w:val="0"/>
                <w:lang w:val="bg-BG"/>
              </w:rPr>
            </w:pPr>
            <w:r w:rsidRPr="0016307F">
              <w:rPr>
                <w:b w:val="0"/>
              </w:rPr>
              <w:t>Overwatch</w:t>
            </w:r>
          </w:p>
          <w:p w14:paraId="0555787A" w14:textId="10F0F147" w:rsidR="00D017D4" w:rsidRPr="0016307F" w:rsidRDefault="00D017D4" w:rsidP="009D1BDD">
            <w:pPr>
              <w:rPr>
                <w:rFonts w:ascii="Consolas" w:hAnsi="Consolas" w:cs="Consolas"/>
                <w:bCs/>
                <w:color w:val="222222"/>
                <w:lang w:val="bg-BG"/>
              </w:rPr>
            </w:pPr>
            <w:r w:rsidRPr="0016307F">
              <w:rPr>
                <w:rFonts w:ascii="Consolas" w:hAnsi="Consolas" w:cs="Consolas"/>
                <w:bCs/>
                <w:noProof/>
                <w:color w:val="222222"/>
              </w:rPr>
              <w:t>Assassin</w:t>
            </w:r>
            <w:r w:rsidR="00E914E3" w:rsidRPr="0016307F">
              <w:rPr>
                <w:rFonts w:ascii="Consolas" w:hAnsi="Consolas" w:cs="Consolas"/>
                <w:bCs/>
                <w:noProof/>
                <w:color w:val="222222"/>
              </w:rPr>
              <w:t>'</w:t>
            </w:r>
            <w:r w:rsidRPr="0016307F">
              <w:rPr>
                <w:rFonts w:ascii="Consolas" w:hAnsi="Consolas" w:cs="Consolas"/>
                <w:bCs/>
                <w:noProof/>
                <w:color w:val="222222"/>
              </w:rPr>
              <w:t>s Creed</w:t>
            </w:r>
          </w:p>
          <w:p w14:paraId="3AFB93A6" w14:textId="77777777" w:rsidR="00D017D4" w:rsidRPr="0016307F" w:rsidRDefault="00D017D4" w:rsidP="009D1BDD">
            <w:pPr>
              <w:rPr>
                <w:rFonts w:ascii="Consolas" w:hAnsi="Consolas"/>
              </w:rPr>
            </w:pPr>
            <w:r w:rsidRPr="0016307F">
              <w:rPr>
                <w:rFonts w:ascii="Consolas" w:hAnsi="Consolas" w:cs="Consolas"/>
                <w:bCs/>
                <w:noProof/>
                <w:color w:val="222222"/>
              </w:rPr>
              <w:t>…</w:t>
            </w:r>
          </w:p>
        </w:tc>
      </w:tr>
    </w:tbl>
    <w:p w14:paraId="6319DE2D" w14:textId="308D46DD" w:rsidR="00D017D4" w:rsidRPr="00D017D4" w:rsidRDefault="00D017D4" w:rsidP="0016307F">
      <w:pPr>
        <w:pStyle w:val="Heading2"/>
        <w:rPr>
          <w:lang w:val="bg-BG"/>
        </w:rPr>
      </w:pPr>
      <w:r w:rsidRPr="00D017D4">
        <w:t>Implement Shopping Cart*</w:t>
      </w:r>
    </w:p>
    <w:p w14:paraId="726D5D81" w14:textId="77777777" w:rsidR="00D017D4" w:rsidRPr="00D017D4" w:rsidRDefault="00D017D4" w:rsidP="00D017D4">
      <w:pPr>
        <w:rPr>
          <w:lang w:val="bg-BG"/>
        </w:rPr>
      </w:pPr>
      <w:r w:rsidRPr="00D017D4">
        <w:t xml:space="preserve">Each user should be able to buy a game. </w:t>
      </w:r>
    </w:p>
    <w:p w14:paraId="68A9130D" w14:textId="2021E2BE" w:rsidR="00D017D4" w:rsidRPr="0016307F" w:rsidRDefault="00D017D4" w:rsidP="00D017D4">
      <w:pPr>
        <w:pStyle w:val="ListParagraph"/>
        <w:numPr>
          <w:ilvl w:val="0"/>
          <w:numId w:val="40"/>
        </w:numPr>
        <w:spacing w:before="0" w:after="200"/>
        <w:rPr>
          <w:rStyle w:val="CodeChar"/>
          <w:rFonts w:asciiTheme="minorHAnsi" w:hAnsiTheme="minorHAnsi" w:cstheme="minorHAnsi"/>
          <w:b w:val="0"/>
          <w:bCs/>
          <w:lang w:val="bg-BG"/>
        </w:rPr>
      </w:pPr>
      <w:r w:rsidRPr="00D017D4">
        <w:rPr>
          <w:rStyle w:val="CodeChar"/>
        </w:rPr>
        <w:t>AddItem|&lt;gameTitle&gt;</w:t>
      </w:r>
      <w:r w:rsidRPr="0016307F">
        <w:rPr>
          <w:rStyle w:val="CodeChar"/>
          <w:rFonts w:asciiTheme="minorHAnsi" w:hAnsiTheme="minorHAnsi" w:cstheme="minorHAnsi"/>
          <w:b w:val="0"/>
          <w:bCs/>
        </w:rPr>
        <w:t xml:space="preserve"> - add game to shopping cart</w:t>
      </w:r>
    </w:p>
    <w:p w14:paraId="394CB6DC" w14:textId="0D08A801" w:rsidR="00D017D4" w:rsidRPr="00D017D4" w:rsidRDefault="00D017D4" w:rsidP="00D017D4">
      <w:pPr>
        <w:pStyle w:val="ListParagraph"/>
        <w:numPr>
          <w:ilvl w:val="0"/>
          <w:numId w:val="40"/>
        </w:numPr>
        <w:spacing w:before="0" w:after="200"/>
        <w:rPr>
          <w:rStyle w:val="CodeChar"/>
          <w:b w:val="0"/>
          <w:lang w:val="bg-BG"/>
        </w:rPr>
      </w:pPr>
      <w:r w:rsidRPr="00D017D4">
        <w:rPr>
          <w:rStyle w:val="CodeChar"/>
        </w:rPr>
        <w:t>RemoveItem|&lt;gameTitle&gt;</w:t>
      </w:r>
      <w:r w:rsidRPr="0016307F">
        <w:rPr>
          <w:rStyle w:val="CodeChar"/>
          <w:rFonts w:asciiTheme="minorHAnsi" w:hAnsiTheme="minorHAnsi" w:cstheme="minorHAnsi"/>
          <w:b w:val="0"/>
          <w:bCs/>
        </w:rPr>
        <w:t xml:space="preserve"> - remove game from shopping cart</w:t>
      </w:r>
    </w:p>
    <w:p w14:paraId="4F0FE74B" w14:textId="7D76FCCD" w:rsidR="00D017D4" w:rsidRPr="0016307F" w:rsidRDefault="00D017D4" w:rsidP="00D017D4">
      <w:pPr>
        <w:pStyle w:val="ListParagraph"/>
        <w:numPr>
          <w:ilvl w:val="0"/>
          <w:numId w:val="40"/>
        </w:numPr>
        <w:spacing w:before="0" w:after="200"/>
        <w:rPr>
          <w:rFonts w:cstheme="minorHAnsi"/>
          <w:b/>
          <w:bCs/>
          <w:lang w:val="bg-BG"/>
        </w:rPr>
      </w:pPr>
      <w:r w:rsidRPr="00D017D4">
        <w:rPr>
          <w:rStyle w:val="CodeChar"/>
        </w:rPr>
        <w:t>BuyItem</w:t>
      </w:r>
      <w:r w:rsidRPr="0016307F">
        <w:rPr>
          <w:rStyle w:val="CodeChar"/>
          <w:rFonts w:asciiTheme="minorHAnsi" w:hAnsiTheme="minorHAnsi" w:cstheme="minorHAnsi"/>
          <w:b w:val="0"/>
          <w:bCs/>
        </w:rPr>
        <w:t xml:space="preserve"> – buy all games from </w:t>
      </w:r>
      <w:r w:rsidR="00D7566A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16307F">
        <w:rPr>
          <w:rStyle w:val="CodeChar"/>
          <w:rFonts w:asciiTheme="minorHAnsi" w:hAnsiTheme="minorHAnsi" w:cstheme="minorHAnsi"/>
          <w:b w:val="0"/>
          <w:bCs/>
        </w:rPr>
        <w:t>shopping cart</w:t>
      </w:r>
    </w:p>
    <w:p w14:paraId="30290C20" w14:textId="77777777" w:rsidR="00D017D4" w:rsidRPr="00D017D4" w:rsidRDefault="00D017D4" w:rsidP="00D017D4">
      <w:pPr>
        <w:pStyle w:val="ListParagraph"/>
        <w:numPr>
          <w:ilvl w:val="0"/>
          <w:numId w:val="45"/>
        </w:numPr>
        <w:rPr>
          <w:lang w:val="bg-BG"/>
        </w:rPr>
      </w:pPr>
      <w:r w:rsidRPr="00D017D4">
        <w:t xml:space="preserve">A user can </w:t>
      </w:r>
      <w:r w:rsidRPr="00D017D4">
        <w:rPr>
          <w:b/>
        </w:rPr>
        <w:t>buy</w:t>
      </w:r>
      <w:r w:rsidRPr="00D017D4">
        <w:t xml:space="preserve"> a game </w:t>
      </w:r>
      <w:r w:rsidRPr="00D017D4">
        <w:rPr>
          <w:b/>
        </w:rPr>
        <w:t>only</w:t>
      </w:r>
      <w:r w:rsidRPr="00D017D4">
        <w:t xml:space="preserve"> </w:t>
      </w:r>
      <w:r w:rsidRPr="00D017D4">
        <w:rPr>
          <w:b/>
        </w:rPr>
        <w:t>once</w:t>
      </w:r>
      <w:r w:rsidRPr="00D017D4">
        <w:t>!</w:t>
      </w:r>
    </w:p>
    <w:p w14:paraId="31C30656" w14:textId="66820927" w:rsidR="00D017D4" w:rsidRPr="00D017D4" w:rsidRDefault="00D017D4" w:rsidP="00D017D4">
      <w:pPr>
        <w:pStyle w:val="ListParagraph"/>
        <w:numPr>
          <w:ilvl w:val="0"/>
          <w:numId w:val="45"/>
        </w:numPr>
        <w:rPr>
          <w:lang w:val="bg-BG"/>
        </w:rPr>
      </w:pPr>
      <w:r w:rsidRPr="00D017D4">
        <w:t xml:space="preserve">If he owns a game, he </w:t>
      </w:r>
      <w:r w:rsidRPr="00D017D4">
        <w:rPr>
          <w:b/>
        </w:rPr>
        <w:t>shouldn</w:t>
      </w:r>
      <w:r w:rsidR="00E914E3">
        <w:rPr>
          <w:b/>
        </w:rPr>
        <w:t>'</w:t>
      </w:r>
      <w:r w:rsidRPr="00D017D4">
        <w:rPr>
          <w:b/>
        </w:rPr>
        <w:t>t be able to add</w:t>
      </w:r>
      <w:r w:rsidRPr="00D017D4">
        <w:t xml:space="preserve"> it to the shopping cart.</w:t>
      </w:r>
    </w:p>
    <w:p w14:paraId="21D6DB80" w14:textId="77777777" w:rsidR="00D017D4" w:rsidRPr="00D017D4" w:rsidRDefault="00D017D4" w:rsidP="00D017D4">
      <w:pPr>
        <w:pStyle w:val="Heading3"/>
        <w:rPr>
          <w:lang w:val="bg-BG"/>
        </w:rPr>
      </w:pPr>
      <w:r w:rsidRPr="00D017D4">
        <w:t>Example</w:t>
      </w:r>
    </w:p>
    <w:tbl>
      <w:tblPr>
        <w:tblStyle w:val="TableGrid"/>
        <w:tblW w:w="7117" w:type="dxa"/>
        <w:tblInd w:w="-5" w:type="dxa"/>
        <w:tblLook w:val="04A0" w:firstRow="1" w:lastRow="0" w:firstColumn="1" w:lastColumn="0" w:noHBand="0" w:noVBand="1"/>
      </w:tblPr>
      <w:tblGrid>
        <w:gridCol w:w="3482"/>
        <w:gridCol w:w="3635"/>
      </w:tblGrid>
      <w:tr w:rsidR="00D017D4" w:rsidRPr="00D017D4" w14:paraId="775610D5" w14:textId="77777777" w:rsidTr="0016307F">
        <w:trPr>
          <w:trHeight w:val="269"/>
        </w:trPr>
        <w:tc>
          <w:tcPr>
            <w:tcW w:w="3482" w:type="dxa"/>
            <w:shd w:val="clear" w:color="auto" w:fill="D9D9D9" w:themeFill="background1" w:themeFillShade="D9"/>
          </w:tcPr>
          <w:p w14:paraId="4AAF7133" w14:textId="77777777" w:rsidR="00D017D4" w:rsidRPr="00D017D4" w:rsidRDefault="00D017D4" w:rsidP="0016307F">
            <w:pPr>
              <w:jc w:val="center"/>
              <w:rPr>
                <w:b/>
              </w:rPr>
            </w:pPr>
            <w:r w:rsidRPr="00D017D4">
              <w:rPr>
                <w:b/>
              </w:rPr>
              <w:t>Input</w:t>
            </w:r>
          </w:p>
        </w:tc>
        <w:tc>
          <w:tcPr>
            <w:tcW w:w="3635" w:type="dxa"/>
            <w:shd w:val="clear" w:color="auto" w:fill="D9D9D9" w:themeFill="background1" w:themeFillShade="D9"/>
          </w:tcPr>
          <w:p w14:paraId="4796981B" w14:textId="77777777" w:rsidR="00D017D4" w:rsidRPr="00D017D4" w:rsidRDefault="00D017D4" w:rsidP="0016307F">
            <w:pPr>
              <w:jc w:val="center"/>
              <w:rPr>
                <w:b/>
              </w:rPr>
            </w:pPr>
            <w:r w:rsidRPr="00D017D4">
              <w:rPr>
                <w:b/>
              </w:rPr>
              <w:t>Output</w:t>
            </w:r>
          </w:p>
        </w:tc>
      </w:tr>
      <w:tr w:rsidR="00D017D4" w:rsidRPr="00D017D4" w14:paraId="0320BA95" w14:textId="77777777" w:rsidTr="0016307F">
        <w:trPr>
          <w:trHeight w:val="431"/>
        </w:trPr>
        <w:tc>
          <w:tcPr>
            <w:tcW w:w="3482" w:type="dxa"/>
          </w:tcPr>
          <w:p w14:paraId="3BD0B118" w14:textId="77777777" w:rsidR="00D017D4" w:rsidRPr="00D017D4" w:rsidRDefault="00D017D4" w:rsidP="009D1BDD">
            <w:pPr>
              <w:rPr>
                <w:rStyle w:val="CodeChar"/>
                <w:b w:val="0"/>
                <w:lang w:val="bg-BG"/>
              </w:rPr>
            </w:pPr>
            <w:r w:rsidRPr="00D017D4">
              <w:rPr>
                <w:rStyle w:val="CodeChar"/>
              </w:rPr>
              <w:t>AddItem|Overwatch</w:t>
            </w:r>
          </w:p>
          <w:p w14:paraId="5026A6FB" w14:textId="77777777" w:rsidR="00D017D4" w:rsidRPr="00D017D4" w:rsidRDefault="00D017D4" w:rsidP="009D1BDD">
            <w:pPr>
              <w:rPr>
                <w:rStyle w:val="CodeChar"/>
                <w:b w:val="0"/>
                <w:color w:val="FF0000"/>
                <w:lang w:val="bg-BG"/>
              </w:rPr>
            </w:pPr>
            <w:r w:rsidRPr="00D017D4">
              <w:rPr>
                <w:rStyle w:val="CodeChar"/>
                <w:color w:val="FF0000"/>
              </w:rPr>
              <w:t>RemoveItem|Overwatch</w:t>
            </w:r>
          </w:p>
          <w:p w14:paraId="75E0CD09" w14:textId="77777777" w:rsidR="00D017D4" w:rsidRPr="00D017D4" w:rsidRDefault="00D017D4" w:rsidP="009D1BDD">
            <w:pPr>
              <w:rPr>
                <w:rStyle w:val="CodeChar"/>
                <w:b w:val="0"/>
                <w:lang w:val="bg-BG"/>
              </w:rPr>
            </w:pPr>
            <w:r w:rsidRPr="00D017D4">
              <w:rPr>
                <w:rStyle w:val="CodeChar"/>
              </w:rPr>
              <w:t>AddItem|Overwatch</w:t>
            </w:r>
          </w:p>
          <w:p w14:paraId="4C26DB03" w14:textId="77777777" w:rsidR="00D017D4" w:rsidRPr="00D017D4" w:rsidRDefault="00D017D4" w:rsidP="009D1BDD">
            <w:pPr>
              <w:rPr>
                <w:rFonts w:ascii="Consolas" w:hAnsi="Consolas" w:cs="Consolas"/>
                <w:noProof/>
              </w:rPr>
            </w:pPr>
            <w:r w:rsidRPr="00D017D4">
              <w:rPr>
                <w:rStyle w:val="CodeChar"/>
                <w:color w:val="0B8505"/>
              </w:rPr>
              <w:t>BuyItem</w:t>
            </w:r>
          </w:p>
        </w:tc>
        <w:tc>
          <w:tcPr>
            <w:tcW w:w="3635" w:type="dxa"/>
          </w:tcPr>
          <w:p w14:paraId="09ACEEF7" w14:textId="77777777" w:rsidR="00D017D4" w:rsidRPr="00D017D4" w:rsidRDefault="00D017D4" w:rsidP="009D1BDD">
            <w:pPr>
              <w:rPr>
                <w:rFonts w:ascii="Consolas" w:hAnsi="Consolas" w:cs="Consolas"/>
                <w:lang w:val="bg-BG"/>
              </w:rPr>
            </w:pPr>
            <w:r w:rsidRPr="00D017D4">
              <w:rPr>
                <w:rFonts w:ascii="Consolas" w:hAnsi="Consolas" w:cs="Consolas"/>
                <w:noProof/>
              </w:rPr>
              <w:t>Overwatch added to cart.</w:t>
            </w:r>
          </w:p>
          <w:p w14:paraId="4A582A49" w14:textId="77777777" w:rsidR="00D017D4" w:rsidRPr="00D017D4" w:rsidRDefault="00D017D4" w:rsidP="009D1BDD">
            <w:pPr>
              <w:rPr>
                <w:rFonts w:ascii="Consolas" w:hAnsi="Consolas" w:cs="Consolas"/>
                <w:color w:val="FF0000"/>
                <w:lang w:val="bg-BG"/>
              </w:rPr>
            </w:pPr>
            <w:r w:rsidRPr="00D017D4">
              <w:rPr>
                <w:rFonts w:ascii="Consolas" w:hAnsi="Consolas" w:cs="Consolas"/>
                <w:noProof/>
                <w:color w:val="FF0000"/>
              </w:rPr>
              <w:t>Overwatch removed from cart.</w:t>
            </w:r>
          </w:p>
          <w:p w14:paraId="335B00F8" w14:textId="77777777" w:rsidR="00D017D4" w:rsidRPr="00D017D4" w:rsidRDefault="00D017D4" w:rsidP="009D1BDD">
            <w:pPr>
              <w:rPr>
                <w:rFonts w:ascii="Consolas" w:hAnsi="Consolas" w:cs="Consolas"/>
                <w:lang w:val="bg-BG"/>
              </w:rPr>
            </w:pPr>
            <w:r w:rsidRPr="00D017D4">
              <w:rPr>
                <w:rFonts w:ascii="Consolas" w:hAnsi="Consolas" w:cs="Consolas"/>
                <w:noProof/>
              </w:rPr>
              <w:t>Overwatch added to cart.</w:t>
            </w:r>
          </w:p>
          <w:p w14:paraId="45410AC0" w14:textId="77777777" w:rsidR="00D017D4" w:rsidRPr="00D017D4" w:rsidRDefault="00D017D4" w:rsidP="009D1BDD">
            <w:pPr>
              <w:rPr>
                <w:rFonts w:ascii="Consolas" w:hAnsi="Consolas" w:cs="Consolas"/>
                <w:color w:val="0B8505"/>
                <w:lang w:val="bg-BG"/>
              </w:rPr>
            </w:pPr>
            <w:r w:rsidRPr="00D017D4">
              <w:rPr>
                <w:rFonts w:ascii="Consolas" w:hAnsi="Consolas" w:cs="Consolas"/>
                <w:noProof/>
                <w:color w:val="0B8505"/>
              </w:rPr>
              <w:t>Successfully bought games:</w:t>
            </w:r>
          </w:p>
          <w:p w14:paraId="6B464DBA" w14:textId="77777777" w:rsidR="00D017D4" w:rsidRPr="00D017D4" w:rsidRDefault="00D017D4" w:rsidP="009D1BDD">
            <w:pPr>
              <w:rPr>
                <w:rFonts w:ascii="Consolas" w:hAnsi="Consolas" w:cs="Consolas"/>
                <w:noProof/>
              </w:rPr>
            </w:pPr>
            <w:r w:rsidRPr="00D017D4">
              <w:rPr>
                <w:rFonts w:ascii="Consolas" w:hAnsi="Consolas" w:cs="Consolas"/>
                <w:color w:val="0B8505"/>
                <w:lang w:val="bg-BG"/>
              </w:rPr>
              <w:t xml:space="preserve"> </w:t>
            </w:r>
            <w:r w:rsidRPr="00D017D4">
              <w:rPr>
                <w:rFonts w:ascii="Consolas" w:hAnsi="Consolas" w:cs="Consolas"/>
                <w:noProof/>
                <w:color w:val="0B8505"/>
              </w:rPr>
              <w:t>-Overwatch</w:t>
            </w:r>
          </w:p>
        </w:tc>
      </w:tr>
    </w:tbl>
    <w:p w14:paraId="592EBD29" w14:textId="51658AA2" w:rsidR="00640502" w:rsidRPr="00D017D4" w:rsidRDefault="00640502" w:rsidP="00D017D4">
      <w:pPr>
        <w:rPr>
          <w:lang w:val="bg-BG"/>
        </w:rPr>
      </w:pPr>
    </w:p>
    <w:sectPr w:rsidR="00640502" w:rsidRPr="00D017D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6C431B" w14:textId="77777777" w:rsidR="002F56B2" w:rsidRDefault="002F56B2" w:rsidP="008068A2">
      <w:pPr>
        <w:spacing w:after="0" w:line="240" w:lineRule="auto"/>
      </w:pPr>
      <w:r>
        <w:separator/>
      </w:r>
    </w:p>
  </w:endnote>
  <w:endnote w:type="continuationSeparator" w:id="0">
    <w:p w14:paraId="71213EA3" w14:textId="77777777" w:rsidR="002F56B2" w:rsidRDefault="002F56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019EE3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C5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C5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019EE3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C5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C5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9F97FE" w14:textId="77777777" w:rsidR="002F56B2" w:rsidRDefault="002F56B2" w:rsidP="008068A2">
      <w:pPr>
        <w:spacing w:after="0" w:line="240" w:lineRule="auto"/>
      </w:pPr>
      <w:r>
        <w:separator/>
      </w:r>
    </w:p>
  </w:footnote>
  <w:footnote w:type="continuationSeparator" w:id="0">
    <w:p w14:paraId="3387E18C" w14:textId="77777777" w:rsidR="002F56B2" w:rsidRDefault="002F56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B749B"/>
    <w:multiLevelType w:val="hybridMultilevel"/>
    <w:tmpl w:val="41DE5AB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9D6B60"/>
    <w:multiLevelType w:val="hybridMultilevel"/>
    <w:tmpl w:val="1550106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AA7BED"/>
    <w:multiLevelType w:val="hybridMultilevel"/>
    <w:tmpl w:val="150CD2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EB418C"/>
    <w:multiLevelType w:val="hybridMultilevel"/>
    <w:tmpl w:val="90581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837710"/>
    <w:multiLevelType w:val="hybridMultilevel"/>
    <w:tmpl w:val="5D8AE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DC4F5F"/>
    <w:multiLevelType w:val="hybridMultilevel"/>
    <w:tmpl w:val="55760A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55524D"/>
    <w:multiLevelType w:val="hybridMultilevel"/>
    <w:tmpl w:val="395CDA1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010C62"/>
    <w:multiLevelType w:val="hybridMultilevel"/>
    <w:tmpl w:val="7B108E2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5802814">
    <w:abstractNumId w:val="0"/>
  </w:num>
  <w:num w:numId="2" w16cid:durableId="242957298">
    <w:abstractNumId w:val="46"/>
  </w:num>
  <w:num w:numId="3" w16cid:durableId="669716058">
    <w:abstractNumId w:val="10"/>
  </w:num>
  <w:num w:numId="4" w16cid:durableId="1479105282">
    <w:abstractNumId w:val="29"/>
  </w:num>
  <w:num w:numId="5" w16cid:durableId="1097871884">
    <w:abstractNumId w:val="30"/>
  </w:num>
  <w:num w:numId="6" w16cid:durableId="1572545498">
    <w:abstractNumId w:val="34"/>
  </w:num>
  <w:num w:numId="7" w16cid:durableId="883447908">
    <w:abstractNumId w:val="4"/>
  </w:num>
  <w:num w:numId="8" w16cid:durableId="160899715">
    <w:abstractNumId w:val="8"/>
  </w:num>
  <w:num w:numId="9" w16cid:durableId="1067653462">
    <w:abstractNumId w:val="27"/>
  </w:num>
  <w:num w:numId="10" w16cid:durableId="105823747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7581617">
    <w:abstractNumId w:val="5"/>
  </w:num>
  <w:num w:numId="12" w16cid:durableId="523597833">
    <w:abstractNumId w:val="22"/>
  </w:num>
  <w:num w:numId="13" w16cid:durableId="1527791566">
    <w:abstractNumId w:val="1"/>
  </w:num>
  <w:num w:numId="14" w16cid:durableId="995689771">
    <w:abstractNumId w:val="33"/>
  </w:num>
  <w:num w:numId="15" w16cid:durableId="1727143690">
    <w:abstractNumId w:val="11"/>
  </w:num>
  <w:num w:numId="16" w16cid:durableId="1637108065">
    <w:abstractNumId w:val="39"/>
  </w:num>
  <w:num w:numId="17" w16cid:durableId="1741512801">
    <w:abstractNumId w:val="28"/>
  </w:num>
  <w:num w:numId="18" w16cid:durableId="1402945888">
    <w:abstractNumId w:val="45"/>
  </w:num>
  <w:num w:numId="19" w16cid:durableId="1309475271">
    <w:abstractNumId w:val="36"/>
  </w:num>
  <w:num w:numId="20" w16cid:durableId="274757255">
    <w:abstractNumId w:val="21"/>
  </w:num>
  <w:num w:numId="21" w16cid:durableId="905065646">
    <w:abstractNumId w:val="32"/>
  </w:num>
  <w:num w:numId="22" w16cid:durableId="600380873">
    <w:abstractNumId w:val="13"/>
  </w:num>
  <w:num w:numId="23" w16cid:durableId="982201395">
    <w:abstractNumId w:val="16"/>
  </w:num>
  <w:num w:numId="24" w16cid:durableId="296036593">
    <w:abstractNumId w:val="2"/>
  </w:num>
  <w:num w:numId="25" w16cid:durableId="1561136397">
    <w:abstractNumId w:val="7"/>
  </w:num>
  <w:num w:numId="26" w16cid:durableId="2080785261">
    <w:abstractNumId w:val="18"/>
  </w:num>
  <w:num w:numId="27" w16cid:durableId="1519387892">
    <w:abstractNumId w:val="38"/>
  </w:num>
  <w:num w:numId="28" w16cid:durableId="196936285">
    <w:abstractNumId w:val="20"/>
  </w:num>
  <w:num w:numId="29" w16cid:durableId="575474682">
    <w:abstractNumId w:val="44"/>
  </w:num>
  <w:num w:numId="30" w16cid:durableId="2078043761">
    <w:abstractNumId w:val="23"/>
  </w:num>
  <w:num w:numId="31" w16cid:durableId="1280263091">
    <w:abstractNumId w:val="12"/>
  </w:num>
  <w:num w:numId="32" w16cid:durableId="1410692226">
    <w:abstractNumId w:val="37"/>
  </w:num>
  <w:num w:numId="33" w16cid:durableId="2034722713">
    <w:abstractNumId w:val="41"/>
  </w:num>
  <w:num w:numId="34" w16cid:durableId="482044669">
    <w:abstractNumId w:val="26"/>
  </w:num>
  <w:num w:numId="35" w16cid:durableId="876547534">
    <w:abstractNumId w:val="43"/>
  </w:num>
  <w:num w:numId="36" w16cid:durableId="525871448">
    <w:abstractNumId w:val="6"/>
  </w:num>
  <w:num w:numId="37" w16cid:durableId="1634481304">
    <w:abstractNumId w:val="25"/>
  </w:num>
  <w:num w:numId="38" w16cid:durableId="1926844974">
    <w:abstractNumId w:val="15"/>
  </w:num>
  <w:num w:numId="39" w16cid:durableId="1589192398">
    <w:abstractNumId w:val="31"/>
  </w:num>
  <w:num w:numId="40" w16cid:durableId="2138832986">
    <w:abstractNumId w:val="42"/>
  </w:num>
  <w:num w:numId="41" w16cid:durableId="720591438">
    <w:abstractNumId w:val="24"/>
  </w:num>
  <w:num w:numId="42" w16cid:durableId="1377584919">
    <w:abstractNumId w:val="17"/>
  </w:num>
  <w:num w:numId="43" w16cid:durableId="1303735454">
    <w:abstractNumId w:val="19"/>
  </w:num>
  <w:num w:numId="44" w16cid:durableId="52236242">
    <w:abstractNumId w:val="3"/>
  </w:num>
  <w:num w:numId="45" w16cid:durableId="1582838043">
    <w:abstractNumId w:val="35"/>
  </w:num>
  <w:num w:numId="46" w16cid:durableId="744105909">
    <w:abstractNumId w:val="40"/>
  </w:num>
  <w:num w:numId="47" w16cid:durableId="35627396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rQwNjY2NDMyNjFV0lEKTi0uzszPAykwqgUAEh/lkSwAAAA="/>
  </w:docVars>
  <w:rsids>
    <w:rsidRoot w:val="008068A2"/>
    <w:rsid w:val="000006BB"/>
    <w:rsid w:val="00002C1C"/>
    <w:rsid w:val="00003D8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07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56B2"/>
    <w:rsid w:val="00305122"/>
    <w:rsid w:val="003230CF"/>
    <w:rsid w:val="0033212E"/>
    <w:rsid w:val="0033490F"/>
    <w:rsid w:val="003645A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D3E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915"/>
    <w:rsid w:val="00553B24"/>
    <w:rsid w:val="00553CCB"/>
    <w:rsid w:val="0056325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C5D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539E"/>
    <w:rsid w:val="00836CA4"/>
    <w:rsid w:val="0085184F"/>
    <w:rsid w:val="00861625"/>
    <w:rsid w:val="008617B5"/>
    <w:rsid w:val="00870828"/>
    <w:rsid w:val="0088080B"/>
    <w:rsid w:val="0089652E"/>
    <w:rsid w:val="008B07D7"/>
    <w:rsid w:val="008B557F"/>
    <w:rsid w:val="008C2344"/>
    <w:rsid w:val="008C2B83"/>
    <w:rsid w:val="008C5930"/>
    <w:rsid w:val="008D6097"/>
    <w:rsid w:val="008E6CF3"/>
    <w:rsid w:val="008E7532"/>
    <w:rsid w:val="008F202C"/>
    <w:rsid w:val="008F389E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B1D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4D5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ED9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5A8"/>
    <w:rsid w:val="00C53F37"/>
    <w:rsid w:val="00C5499A"/>
    <w:rsid w:val="00C62A0F"/>
    <w:rsid w:val="00C66FD6"/>
    <w:rsid w:val="00C82862"/>
    <w:rsid w:val="00C84E4D"/>
    <w:rsid w:val="00CA2FD0"/>
    <w:rsid w:val="00CB626D"/>
    <w:rsid w:val="00CB6509"/>
    <w:rsid w:val="00CD5181"/>
    <w:rsid w:val="00CD7485"/>
    <w:rsid w:val="00CE067D"/>
    <w:rsid w:val="00CE2360"/>
    <w:rsid w:val="00CE236C"/>
    <w:rsid w:val="00CF0047"/>
    <w:rsid w:val="00D017D4"/>
    <w:rsid w:val="00D22895"/>
    <w:rsid w:val="00D3404A"/>
    <w:rsid w:val="00D4354E"/>
    <w:rsid w:val="00D43F69"/>
    <w:rsid w:val="00D50F79"/>
    <w:rsid w:val="00D73957"/>
    <w:rsid w:val="00D7566A"/>
    <w:rsid w:val="00D8395C"/>
    <w:rsid w:val="00D910AA"/>
    <w:rsid w:val="00DA028F"/>
    <w:rsid w:val="00DA546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14E3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03D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van@ivan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ivan@ivan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van@ivan.co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3E7F86-B6D6-4081-AC91-FD7D1565B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796</Words>
  <Characters>4582</Characters>
  <Application>Microsoft Office Word</Application>
  <DocSecurity>0</DocSecurity>
  <Lines>130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Auto Mapping</dc:title>
  <dc:subject>Databases Frameworks Practical Course @ SoftUni</dc:subject>
  <dc:creator>Software University</dc:creator>
  <cp:keywords>Databases; SQL; course; Sofware University; SoftUni; programming; software development; education; training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17</cp:revision>
  <cp:lastPrinted>2015-10-26T22:35:00Z</cp:lastPrinted>
  <dcterms:created xsi:type="dcterms:W3CDTF">2019-11-12T12:29:00Z</dcterms:created>
  <dcterms:modified xsi:type="dcterms:W3CDTF">2024-08-15T08:4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fd1ba66e718970a57d9214c51c53be505d2a7caa8ab149a1d484c4e5676111</vt:lpwstr>
  </property>
</Properties>
</file>